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5D4B" w14:textId="08347D9B" w:rsidR="009F1418" w:rsidRDefault="002942BC" w:rsidP="009F1418">
      <w:pPr>
        <w:jc w:val="center"/>
        <w:rPr>
          <w:rFonts w:ascii="Calisto MT" w:hAnsi="Calisto MT" w:cs="Malayalam MN"/>
          <w:b/>
          <w:bCs/>
          <w:sz w:val="36"/>
          <w:szCs w:val="36"/>
        </w:rPr>
      </w:pPr>
      <w:r>
        <w:rPr>
          <w:rFonts w:ascii="Calisto MT" w:hAnsi="Calisto MT"/>
          <w:noProof/>
        </w:rPr>
        <w:drawing>
          <wp:anchor distT="0" distB="0" distL="114300" distR="114300" simplePos="0" relativeHeight="251661312" behindDoc="0" locked="0" layoutInCell="1" allowOverlap="1" wp14:anchorId="56D973E5" wp14:editId="2E795269">
            <wp:simplePos x="0" y="0"/>
            <wp:positionH relativeFrom="column">
              <wp:posOffset>7642014</wp:posOffset>
            </wp:positionH>
            <wp:positionV relativeFrom="paragraph">
              <wp:posOffset>-161079</wp:posOffset>
            </wp:positionV>
            <wp:extent cx="1489568" cy="1117176"/>
            <wp:effectExtent l="0" t="0" r="0" b="635"/>
            <wp:wrapNone/>
            <wp:docPr id="5" name="Picture 5" descr="A picture containing specta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pectacle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568" cy="1117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sto MT" w:hAnsi="Calisto MT"/>
          <w:noProof/>
        </w:rPr>
        <w:drawing>
          <wp:anchor distT="0" distB="0" distL="114300" distR="114300" simplePos="0" relativeHeight="251660288" behindDoc="0" locked="0" layoutInCell="1" allowOverlap="1" wp14:anchorId="54E47B36" wp14:editId="6CCB3E2F">
            <wp:simplePos x="0" y="0"/>
            <wp:positionH relativeFrom="column">
              <wp:posOffset>8467</wp:posOffset>
            </wp:positionH>
            <wp:positionV relativeFrom="paragraph">
              <wp:posOffset>-68157</wp:posOffset>
            </wp:positionV>
            <wp:extent cx="1126067" cy="1126067"/>
            <wp:effectExtent l="0" t="0" r="4445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067" cy="1126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1418" w:rsidRPr="009F1418">
        <w:rPr>
          <w:rFonts w:ascii="Calisto MT" w:hAnsi="Calisto MT" w:cs="Malayalam MN"/>
          <w:b/>
          <w:bCs/>
          <w:sz w:val="36"/>
          <w:szCs w:val="36"/>
        </w:rPr>
        <w:t>Zhian Li</w:t>
      </w:r>
    </w:p>
    <w:p w14:paraId="2E567F1A" w14:textId="525B00A4" w:rsidR="002942BC" w:rsidRPr="002942BC" w:rsidRDefault="002942BC" w:rsidP="009F1418">
      <w:pPr>
        <w:jc w:val="center"/>
        <w:rPr>
          <w:rFonts w:ascii="Calisto MT" w:hAnsi="Calisto MT" w:cs="Malayalam MN"/>
          <w:b/>
          <w:bCs/>
        </w:rPr>
      </w:pPr>
    </w:p>
    <w:p w14:paraId="4C9D5607" w14:textId="6E1C827D" w:rsidR="009F1418" w:rsidRDefault="009F1418" w:rsidP="002942BC">
      <w:pPr>
        <w:jc w:val="center"/>
        <w:rPr>
          <w:rFonts w:ascii="Calisto MT" w:hAnsi="Calisto MT"/>
        </w:rPr>
      </w:pPr>
      <w:r w:rsidRPr="009F1418">
        <w:rPr>
          <w:rFonts w:ascii="Calisto MT" w:hAnsi="Calisto MT"/>
        </w:rPr>
        <w:t>Master of Co</w:t>
      </w:r>
      <w:r>
        <w:rPr>
          <w:rFonts w:ascii="Calisto MT" w:hAnsi="Calisto MT"/>
        </w:rPr>
        <w:t>mputer Science 23’</w:t>
      </w:r>
      <w:r w:rsidR="00E51B26">
        <w:rPr>
          <w:rFonts w:ascii="Calisto MT" w:hAnsi="Calisto MT"/>
        </w:rPr>
        <w:t xml:space="preserve"> &amp; Trojan Marching Band Trumpet 19</w:t>
      </w:r>
      <w:r w:rsidR="002942BC">
        <w:rPr>
          <w:rFonts w:ascii="Calisto MT" w:hAnsi="Calisto MT"/>
        </w:rPr>
        <w:t xml:space="preserve"> </w:t>
      </w:r>
      <w:r w:rsidR="00E51B26">
        <w:rPr>
          <w:rFonts w:ascii="Calisto MT" w:hAnsi="Calisto MT"/>
        </w:rPr>
        <w:t>-</w:t>
      </w:r>
      <w:r w:rsidR="002942BC">
        <w:rPr>
          <w:rFonts w:ascii="Calisto MT" w:hAnsi="Calisto MT"/>
        </w:rPr>
        <w:t xml:space="preserve"> </w:t>
      </w:r>
      <w:r w:rsidR="00010732">
        <w:rPr>
          <w:rFonts w:ascii="Calisto MT" w:hAnsi="Calisto MT"/>
        </w:rPr>
        <w:t>22</w:t>
      </w:r>
    </w:p>
    <w:p w14:paraId="0424E7DA" w14:textId="1E90F75F" w:rsidR="009F1418" w:rsidRDefault="009F1418" w:rsidP="002942BC">
      <w:pPr>
        <w:jc w:val="center"/>
        <w:rPr>
          <w:rFonts w:ascii="Calisto MT" w:hAnsi="Calisto MT"/>
        </w:rPr>
      </w:pPr>
      <w:r>
        <w:rPr>
          <w:rFonts w:ascii="Calisto MT" w:hAnsi="Calisto MT"/>
        </w:rPr>
        <w:t>University of Southern California, Los Angeles, CA</w:t>
      </w:r>
    </w:p>
    <w:p w14:paraId="3A6EB2EE" w14:textId="1320E4A2" w:rsidR="00DF5A07" w:rsidRPr="00081291" w:rsidRDefault="00DF5A07" w:rsidP="002942BC">
      <w:pPr>
        <w:jc w:val="center"/>
        <w:rPr>
          <w:rFonts w:ascii="Calisto MT" w:hAnsi="Calisto MT"/>
        </w:rPr>
      </w:pPr>
      <w:r>
        <w:rPr>
          <w:rFonts w:ascii="Calisto MT" w:hAnsi="Calisto MT"/>
        </w:rPr>
        <w:t>Resume</w:t>
      </w:r>
      <w:r w:rsidR="00010732">
        <w:rPr>
          <w:rFonts w:ascii="Calisto MT" w:hAnsi="Calisto MT"/>
        </w:rPr>
        <w:t xml:space="preserve">: </w:t>
      </w:r>
      <w:r w:rsidR="00010732" w:rsidRPr="00010732">
        <w:rPr>
          <w:rFonts w:ascii="Calisto MT" w:hAnsi="Calisto MT"/>
          <w:u w:val="single"/>
        </w:rPr>
        <w:t>Game</w:t>
      </w:r>
      <w:r w:rsidR="00010732">
        <w:rPr>
          <w:rFonts w:ascii="Calisto MT" w:hAnsi="Calisto MT"/>
        </w:rPr>
        <w:t xml:space="preserve">, </w:t>
      </w:r>
      <w:r w:rsidR="00010732" w:rsidRPr="00010732">
        <w:rPr>
          <w:rFonts w:ascii="Calisto MT" w:hAnsi="Calisto MT"/>
          <w:u w:val="single"/>
        </w:rPr>
        <w:t>SDE</w:t>
      </w:r>
      <w:r w:rsidR="00081291">
        <w:rPr>
          <w:rFonts w:ascii="Calisto MT" w:hAnsi="Calisto MT"/>
        </w:rPr>
        <w:t xml:space="preserve"> LinkedIn: </w:t>
      </w:r>
      <w:hyperlink r:id="rId7" w:history="1">
        <w:r w:rsidR="00081291" w:rsidRPr="00081291">
          <w:rPr>
            <w:rStyle w:val="Hyperlink"/>
            <w:rFonts w:ascii="Calisto MT" w:hAnsi="Calisto MT"/>
          </w:rPr>
          <w:t>Link</w:t>
        </w:r>
      </w:hyperlink>
    </w:p>
    <w:p w14:paraId="78FF567D" w14:textId="362043E7" w:rsidR="00DB7FF4" w:rsidRDefault="00DB7FF4">
      <w:pPr>
        <w:rPr>
          <w:rFonts w:ascii="Calisto MT" w:hAnsi="Calisto MT"/>
        </w:rPr>
      </w:pPr>
    </w:p>
    <w:p w14:paraId="5A0F3AA4" w14:textId="2C11CBB2" w:rsidR="00DB7FF4" w:rsidRDefault="00010732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E62C50C" wp14:editId="3F067229">
                <wp:simplePos x="0" y="0"/>
                <wp:positionH relativeFrom="column">
                  <wp:posOffset>19050</wp:posOffset>
                </wp:positionH>
                <wp:positionV relativeFrom="paragraph">
                  <wp:posOffset>20955</wp:posOffset>
                </wp:positionV>
                <wp:extent cx="4410710" cy="1701800"/>
                <wp:effectExtent l="0" t="0" r="2794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710" cy="170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8486D0" w14:textId="77777777" w:rsidR="00DB7FF4" w:rsidRPr="000A200B" w:rsidRDefault="00DB7FF4" w:rsidP="00DB7FF4">
                            <w:pPr>
                              <w:ind w:left="720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0A200B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Objective</w:t>
                            </w:r>
                          </w:p>
                          <w:p w14:paraId="5634C888" w14:textId="76FA4C71" w:rsidR="00DB7FF4" w:rsidRDefault="00010732" w:rsidP="00DB7FF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alisto MT" w:hAnsi="Calisto MT"/>
                              </w:rPr>
                            </w:pPr>
                            <w:r w:rsidRPr="00010732">
                              <w:rPr>
                                <w:rFonts w:ascii="Calisto MT" w:hAnsi="Calisto MT"/>
                              </w:rPr>
                              <w:t xml:space="preserve">Current Master’s Student 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in CS, experienced in software engineering and also familiar with </w:t>
                            </w:r>
                            <w:r w:rsidRPr="00010732">
                              <w:rPr>
                                <w:rFonts w:ascii="Calisto MT" w:hAnsi="Calisto MT"/>
                              </w:rPr>
                              <w:t xml:space="preserve">Computer </w:t>
                            </w:r>
                            <w:r>
                              <w:rPr>
                                <w:rFonts w:ascii="Calisto MT" w:hAnsi="Calisto MT"/>
                              </w:rPr>
                              <w:t>Graphics</w:t>
                            </w:r>
                            <w:r w:rsidRPr="00010732">
                              <w:rPr>
                                <w:rFonts w:ascii="Calisto MT" w:hAnsi="Calisto MT"/>
                              </w:rPr>
                              <w:t xml:space="preserve"> and Game Development.</w:t>
                            </w:r>
                          </w:p>
                          <w:p w14:paraId="41FDE3B2" w14:textId="77777777" w:rsidR="00DB7FF4" w:rsidRPr="000A200B" w:rsidRDefault="00DB7FF4" w:rsidP="00DB7FF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Experienced working</w:t>
                            </w:r>
                            <w:r w:rsidRPr="000A200B">
                              <w:rPr>
                                <w:rFonts w:ascii="Calisto MT" w:hAnsi="Calisto MT"/>
                              </w:rPr>
                              <w:t xml:space="preserve"> in teams with diverse compositions, large or small, remote or in-person.</w:t>
                            </w:r>
                          </w:p>
                          <w:p w14:paraId="4414F8C8" w14:textId="211E510A" w:rsidR="00DB7FF4" w:rsidRDefault="00010732" w:rsidP="00DB7FF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010732">
                              <w:rPr>
                                <w:rFonts w:ascii="Calisto MT" w:hAnsi="Calisto MT"/>
                              </w:rPr>
                              <w:t>Proactive individual currently seeking Full Time Job opportunities starting in May 202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62C5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1.65pt;width:347.3pt;height:134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" fillcolor="white [3201]" strokeweight=".5pt">
                <v:textbox>
                  <w:txbxContent>
                    <w:p w14:paraId="6B8486D0" w14:textId="77777777" w:rsidR="00DB7FF4" w:rsidRPr="000A200B" w:rsidRDefault="00DB7FF4" w:rsidP="00DB7FF4">
                      <w:pPr>
                        <w:ind w:left="720"/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0A200B">
                        <w:rPr>
                          <w:rFonts w:ascii="Calisto MT" w:hAnsi="Calisto MT"/>
                          <w:b/>
                          <w:bCs/>
                        </w:rPr>
                        <w:t>Objective</w:t>
                      </w:r>
                    </w:p>
                    <w:p w14:paraId="5634C888" w14:textId="76FA4C71" w:rsidR="00DB7FF4" w:rsidRDefault="00010732" w:rsidP="00DB7FF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alisto MT" w:hAnsi="Calisto MT"/>
                        </w:rPr>
                      </w:pPr>
                      <w:r w:rsidRPr="00010732">
                        <w:rPr>
                          <w:rFonts w:ascii="Calisto MT" w:hAnsi="Calisto MT"/>
                        </w:rPr>
                        <w:t xml:space="preserve">Current Master’s Student </w:t>
                      </w:r>
                      <w:r>
                        <w:rPr>
                          <w:rFonts w:ascii="Calisto MT" w:hAnsi="Calisto MT"/>
                        </w:rPr>
                        <w:t xml:space="preserve">in CS, experienced in software engineering and also familiar with </w:t>
                      </w:r>
                      <w:r w:rsidRPr="00010732">
                        <w:rPr>
                          <w:rFonts w:ascii="Calisto MT" w:hAnsi="Calisto MT"/>
                        </w:rPr>
                        <w:t xml:space="preserve">Computer </w:t>
                      </w:r>
                      <w:r>
                        <w:rPr>
                          <w:rFonts w:ascii="Calisto MT" w:hAnsi="Calisto MT"/>
                        </w:rPr>
                        <w:t>Graphics</w:t>
                      </w:r>
                      <w:r w:rsidRPr="00010732">
                        <w:rPr>
                          <w:rFonts w:ascii="Calisto MT" w:hAnsi="Calisto MT"/>
                        </w:rPr>
                        <w:t xml:space="preserve"> and Game Development.</w:t>
                      </w:r>
                    </w:p>
                    <w:p w14:paraId="41FDE3B2" w14:textId="77777777" w:rsidR="00DB7FF4" w:rsidRPr="000A200B" w:rsidRDefault="00DB7FF4" w:rsidP="00DB7FF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Experienced working</w:t>
                      </w:r>
                      <w:r w:rsidRPr="000A200B">
                        <w:rPr>
                          <w:rFonts w:ascii="Calisto MT" w:hAnsi="Calisto MT"/>
                        </w:rPr>
                        <w:t xml:space="preserve"> in teams with diverse compositions, large or small, remote or in-person.</w:t>
                      </w:r>
                    </w:p>
                    <w:p w14:paraId="4414F8C8" w14:textId="211E510A" w:rsidR="00DB7FF4" w:rsidRDefault="00010732" w:rsidP="00DB7FF4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 w:rsidRPr="00010732">
                        <w:rPr>
                          <w:rFonts w:ascii="Calisto MT" w:hAnsi="Calisto MT"/>
                        </w:rPr>
                        <w:t>Proactive individual currently seeking Full Time Job opportunities starting in May 2023.</w:t>
                      </w:r>
                    </w:p>
                  </w:txbxContent>
                </v:textbox>
              </v:shape>
            </w:pict>
          </mc:Fallback>
        </mc:AlternateContent>
      </w:r>
      <w:r w:rsidR="00DB7FF4"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5789176" wp14:editId="3F538F97">
                <wp:simplePos x="0" y="0"/>
                <wp:positionH relativeFrom="column">
                  <wp:posOffset>4603750</wp:posOffset>
                </wp:positionH>
                <wp:positionV relativeFrom="paragraph">
                  <wp:posOffset>14605</wp:posOffset>
                </wp:positionV>
                <wp:extent cx="4360334" cy="1701800"/>
                <wp:effectExtent l="0" t="0" r="2159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334" cy="170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0DBB67" w14:textId="77777777" w:rsidR="00DB7FF4" w:rsidRPr="000A200B" w:rsidRDefault="00DB7FF4" w:rsidP="00DB7FF4">
                            <w:pPr>
                              <w:ind w:left="720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Education</w:t>
                            </w:r>
                          </w:p>
                          <w:p w14:paraId="37DB4525" w14:textId="77777777" w:rsidR="00DB7FF4" w:rsidRPr="00424BAE" w:rsidRDefault="00DB7FF4" w:rsidP="00DB7FF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rPr>
                                <w:rFonts w:ascii="Calisto MT" w:hAnsi="Calisto MT"/>
                              </w:rPr>
                              <w:t>M.S. in Computer Science (Progressive Degree Program)</w:t>
                            </w:r>
                          </w:p>
                          <w:p w14:paraId="71F87767" w14:textId="77777777" w:rsidR="00DB7FF4" w:rsidRDefault="00DB7FF4" w:rsidP="00DB7FF4">
                            <w:pPr>
                              <w:pStyle w:val="ListParagraph"/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January 2022 – May 2023</w:t>
                            </w:r>
                          </w:p>
                          <w:p w14:paraId="640997E3" w14:textId="77777777" w:rsidR="00DB7FF4" w:rsidRDefault="00DB7FF4" w:rsidP="00DB7FF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alisto MT" w:hAnsi="Calisto MT"/>
                              </w:rPr>
                            </w:pPr>
                            <w:r w:rsidRPr="00424BAE">
                              <w:rPr>
                                <w:rFonts w:ascii="Calisto MT" w:hAnsi="Calisto MT"/>
                              </w:rPr>
                              <w:t xml:space="preserve">B.S. in Computer Science </w:t>
                            </w:r>
                          </w:p>
                          <w:p w14:paraId="5F14C7D7" w14:textId="30156A0D" w:rsidR="00DB7FF4" w:rsidRDefault="00DB7FF4" w:rsidP="00DB7FF4">
                            <w:pPr>
                              <w:pStyle w:val="ListParagraph"/>
                              <w:rPr>
                                <w:rFonts w:ascii="Calisto MT" w:hAnsi="Calisto MT"/>
                              </w:rPr>
                            </w:pPr>
                            <w:r w:rsidRPr="00424BAE">
                              <w:rPr>
                                <w:rFonts w:ascii="Calisto MT" w:hAnsi="Calisto MT"/>
                              </w:rPr>
                              <w:t>August 2018 – December 2022</w:t>
                            </w:r>
                          </w:p>
                          <w:p w14:paraId="4092439F" w14:textId="46390EDE" w:rsidR="00DF5A07" w:rsidRDefault="00DF5A07" w:rsidP="00DB7FF4">
                            <w:pPr>
                              <w:pStyle w:val="ListParagraph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15FC27E7" w14:textId="5DC13208" w:rsidR="00DF5A07" w:rsidRPr="00DF5A07" w:rsidRDefault="00E9763E" w:rsidP="00DB7FF4">
                            <w:pPr>
                              <w:pStyle w:val="ListParagraph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Honors</w:t>
                            </w:r>
                          </w:p>
                          <w:p w14:paraId="126FF006" w14:textId="74282326" w:rsidR="00DF5A07" w:rsidRPr="00424BAE" w:rsidRDefault="00DF5A07" w:rsidP="00DF5A0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D</w:t>
                            </w:r>
                            <w:r w:rsidR="00E9763E">
                              <w:rPr>
                                <w:rFonts w:ascii="Calisto MT" w:hAnsi="Calisto MT"/>
                              </w:rPr>
                              <w:t>ean’s List f</w:t>
                            </w:r>
                            <w:r w:rsidR="00010732">
                              <w:rPr>
                                <w:rFonts w:ascii="Calisto MT" w:hAnsi="Calisto MT"/>
                              </w:rPr>
                              <w:t>ive</w:t>
                            </w:r>
                            <w:r w:rsidR="00E9763E">
                              <w:rPr>
                                <w:rFonts w:ascii="Calisto MT" w:hAnsi="Calisto MT"/>
                              </w:rPr>
                              <w:t xml:space="preserve"> years in a row (2018, 2019, 2020, 2021</w:t>
                            </w:r>
                            <w:r w:rsidR="00010732">
                              <w:rPr>
                                <w:rFonts w:ascii="Calisto MT" w:hAnsi="Calisto MT"/>
                              </w:rPr>
                              <w:t>,2022</w:t>
                            </w:r>
                            <w:r w:rsidR="00E9763E">
                              <w:rPr>
                                <w:rFonts w:ascii="Calisto MT" w:hAnsi="Calisto MT"/>
                              </w:rPr>
                              <w:t>)</w:t>
                            </w:r>
                          </w:p>
                          <w:p w14:paraId="3B435DEB" w14:textId="77777777" w:rsidR="00DB7FF4" w:rsidRPr="00010732" w:rsidRDefault="00DB7FF4" w:rsidP="00010732">
                            <w:pPr>
                              <w:ind w:left="360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010732">
                              <w:rPr>
                                <w:rFonts w:ascii="Calisto MT" w:hAnsi="Calisto MT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89176" id="Text Box 6" o:spid="_x0000_s1027" type="#_x0000_t202" style="position:absolute;margin-left:362.5pt;margin-top:1.15pt;width:343.35pt;height:134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" fillcolor="white [3201]" strokeweight=".5pt">
                <v:textbox>
                  <w:txbxContent>
                    <w:p w14:paraId="660DBB67" w14:textId="77777777" w:rsidR="00DB7FF4" w:rsidRPr="000A200B" w:rsidRDefault="00DB7FF4" w:rsidP="00DB7FF4">
                      <w:pPr>
                        <w:ind w:left="720"/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Education</w:t>
                      </w:r>
                    </w:p>
                    <w:p w14:paraId="37DB4525" w14:textId="77777777" w:rsidR="00DB7FF4" w:rsidRPr="00424BAE" w:rsidRDefault="00DB7FF4" w:rsidP="00DB7FF4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rPr>
                          <w:rFonts w:ascii="Calisto MT" w:hAnsi="Calisto MT"/>
                        </w:rPr>
                        <w:t>M.S. in Computer Science (Progressive Degree Program)</w:t>
                      </w:r>
                    </w:p>
                    <w:p w14:paraId="71F87767" w14:textId="77777777" w:rsidR="00DB7FF4" w:rsidRDefault="00DB7FF4" w:rsidP="00DB7FF4">
                      <w:pPr>
                        <w:pStyle w:val="ListParagraph"/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January 2022 – May 2023</w:t>
                      </w:r>
                    </w:p>
                    <w:p w14:paraId="640997E3" w14:textId="77777777" w:rsidR="00DB7FF4" w:rsidRDefault="00DB7FF4" w:rsidP="00DB7FF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alisto MT" w:hAnsi="Calisto MT"/>
                        </w:rPr>
                      </w:pPr>
                      <w:r w:rsidRPr="00424BAE">
                        <w:rPr>
                          <w:rFonts w:ascii="Calisto MT" w:hAnsi="Calisto MT"/>
                        </w:rPr>
                        <w:t xml:space="preserve">B.S. in Computer Science </w:t>
                      </w:r>
                    </w:p>
                    <w:p w14:paraId="5F14C7D7" w14:textId="30156A0D" w:rsidR="00DB7FF4" w:rsidRDefault="00DB7FF4" w:rsidP="00DB7FF4">
                      <w:pPr>
                        <w:pStyle w:val="ListParagraph"/>
                        <w:rPr>
                          <w:rFonts w:ascii="Calisto MT" w:hAnsi="Calisto MT"/>
                        </w:rPr>
                      </w:pPr>
                      <w:r w:rsidRPr="00424BAE">
                        <w:rPr>
                          <w:rFonts w:ascii="Calisto MT" w:hAnsi="Calisto MT"/>
                        </w:rPr>
                        <w:t>August 2018 – December 2022</w:t>
                      </w:r>
                    </w:p>
                    <w:p w14:paraId="4092439F" w14:textId="46390EDE" w:rsidR="00DF5A07" w:rsidRDefault="00DF5A07" w:rsidP="00DB7FF4">
                      <w:pPr>
                        <w:pStyle w:val="ListParagraph"/>
                        <w:rPr>
                          <w:rFonts w:ascii="Calisto MT" w:hAnsi="Calisto MT"/>
                        </w:rPr>
                      </w:pPr>
                    </w:p>
                    <w:p w14:paraId="15FC27E7" w14:textId="5DC13208" w:rsidR="00DF5A07" w:rsidRPr="00DF5A07" w:rsidRDefault="00E9763E" w:rsidP="00DB7FF4">
                      <w:pPr>
                        <w:pStyle w:val="ListParagraph"/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Honors</w:t>
                      </w:r>
                    </w:p>
                    <w:p w14:paraId="126FF006" w14:textId="74282326" w:rsidR="00DF5A07" w:rsidRPr="00424BAE" w:rsidRDefault="00DF5A07" w:rsidP="00DF5A0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D</w:t>
                      </w:r>
                      <w:r w:rsidR="00E9763E">
                        <w:rPr>
                          <w:rFonts w:ascii="Calisto MT" w:hAnsi="Calisto MT"/>
                        </w:rPr>
                        <w:t>ean’s List f</w:t>
                      </w:r>
                      <w:r w:rsidR="00010732">
                        <w:rPr>
                          <w:rFonts w:ascii="Calisto MT" w:hAnsi="Calisto MT"/>
                        </w:rPr>
                        <w:t>ive</w:t>
                      </w:r>
                      <w:r w:rsidR="00E9763E">
                        <w:rPr>
                          <w:rFonts w:ascii="Calisto MT" w:hAnsi="Calisto MT"/>
                        </w:rPr>
                        <w:t xml:space="preserve"> years in a row (2018, 2019, 2020, 2021</w:t>
                      </w:r>
                      <w:r w:rsidR="00010732">
                        <w:rPr>
                          <w:rFonts w:ascii="Calisto MT" w:hAnsi="Calisto MT"/>
                        </w:rPr>
                        <w:t>,2022</w:t>
                      </w:r>
                      <w:r w:rsidR="00E9763E">
                        <w:rPr>
                          <w:rFonts w:ascii="Calisto MT" w:hAnsi="Calisto MT"/>
                        </w:rPr>
                        <w:t>)</w:t>
                      </w:r>
                    </w:p>
                    <w:p w14:paraId="3B435DEB" w14:textId="77777777" w:rsidR="00DB7FF4" w:rsidRPr="00010732" w:rsidRDefault="00DB7FF4" w:rsidP="00010732">
                      <w:pPr>
                        <w:ind w:left="360"/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010732">
                        <w:rPr>
                          <w:rFonts w:ascii="Calisto MT" w:hAnsi="Calisto MT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413C6B70" w14:textId="554C9C36" w:rsidR="00DB7FF4" w:rsidRDefault="00DB7FF4">
      <w:pPr>
        <w:rPr>
          <w:rFonts w:ascii="Calisto MT" w:hAnsi="Calisto MT"/>
        </w:rPr>
      </w:pPr>
    </w:p>
    <w:p w14:paraId="03152D15" w14:textId="08EC1EB9" w:rsidR="00DB7FF4" w:rsidRDefault="00DB7FF4">
      <w:pPr>
        <w:rPr>
          <w:rFonts w:ascii="Calisto MT" w:hAnsi="Calisto MT"/>
        </w:rPr>
      </w:pPr>
    </w:p>
    <w:p w14:paraId="69A015F7" w14:textId="5AD37CAF" w:rsidR="00DB7FF4" w:rsidRDefault="00010732" w:rsidP="00010732">
      <w:pPr>
        <w:tabs>
          <w:tab w:val="left" w:pos="5930"/>
        </w:tabs>
        <w:rPr>
          <w:rFonts w:ascii="Calisto MT" w:hAnsi="Calisto MT"/>
        </w:rPr>
      </w:pPr>
      <w:r>
        <w:rPr>
          <w:rFonts w:ascii="Calisto MT" w:hAnsi="Calisto MT"/>
        </w:rPr>
        <w:tab/>
      </w:r>
    </w:p>
    <w:p w14:paraId="2FCEAFB7" w14:textId="2737D6D9" w:rsidR="00DB7FF4" w:rsidRDefault="00DB7FF4">
      <w:pPr>
        <w:rPr>
          <w:rFonts w:ascii="Calisto MT" w:hAnsi="Calisto MT"/>
        </w:rPr>
      </w:pPr>
    </w:p>
    <w:p w14:paraId="243A14BB" w14:textId="633A11DD" w:rsidR="00DB7FF4" w:rsidRDefault="00DB7FF4">
      <w:pPr>
        <w:rPr>
          <w:rFonts w:ascii="Calisto MT" w:hAnsi="Calisto MT"/>
        </w:rPr>
      </w:pPr>
    </w:p>
    <w:p w14:paraId="45CC3383" w14:textId="45E0F577" w:rsidR="00DB7FF4" w:rsidRDefault="00DB7FF4">
      <w:pPr>
        <w:rPr>
          <w:rFonts w:ascii="Calisto MT" w:hAnsi="Calisto MT"/>
        </w:rPr>
      </w:pPr>
    </w:p>
    <w:p w14:paraId="6235BE01" w14:textId="42C71C28" w:rsidR="00DB7FF4" w:rsidRDefault="00DB7FF4">
      <w:pPr>
        <w:rPr>
          <w:rFonts w:ascii="Calisto MT" w:hAnsi="Calisto MT"/>
        </w:rPr>
      </w:pPr>
    </w:p>
    <w:p w14:paraId="6B9004AB" w14:textId="0F1001AB" w:rsidR="00DB7FF4" w:rsidRDefault="00DB7FF4">
      <w:pPr>
        <w:rPr>
          <w:rFonts w:ascii="Calisto MT" w:hAnsi="Calisto MT"/>
        </w:rPr>
      </w:pPr>
    </w:p>
    <w:p w14:paraId="741CC62C" w14:textId="699095E7" w:rsidR="00DB7FF4" w:rsidRDefault="00DB7FF4">
      <w:pPr>
        <w:rPr>
          <w:rFonts w:ascii="Calisto MT" w:hAnsi="Calisto MT"/>
        </w:rPr>
      </w:pPr>
    </w:p>
    <w:p w14:paraId="7D1A4AA9" w14:textId="13CED45D" w:rsidR="00DB7FF4" w:rsidRDefault="00E9763E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00B5C157" wp14:editId="5CB0837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866" cy="3996266"/>
                <wp:effectExtent l="0" t="0" r="17145" b="1714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39962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1D57B5" w14:textId="63DFDC6C" w:rsidR="00E9763E" w:rsidRDefault="00E9763E" w:rsidP="00E9763E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Skills</w:t>
                            </w:r>
                          </w:p>
                          <w:p w14:paraId="5C2BE72B" w14:textId="5B694BA1" w:rsid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Languages: </w:t>
                            </w:r>
                          </w:p>
                          <w:p w14:paraId="718738F3" w14:textId="4E67C65C" w:rsid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C++, Python, 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C#, </w:t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Java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, Go</w:t>
                            </w:r>
                          </w:p>
                          <w:p w14:paraId="4FA208F2" w14:textId="4C0E4CF5" w:rsid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82914C3" wp14:editId="65E3DB13">
                                  <wp:extent cx="1353701" cy="1518708"/>
                                  <wp:effectExtent l="0" t="0" r="5715" b="5715"/>
                                  <wp:docPr id="32" name="Picture 32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Picture 32" descr="Icon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58951" cy="15245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0732" w:rsidRP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t xml:space="preserve"> 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4E7C0A90" wp14:editId="62D64A2A">
                                  <wp:extent cx="1365250" cy="1564296"/>
                                  <wp:effectExtent l="0" t="0" r="635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2764" cy="15729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F1235C8" wp14:editId="6C4B7E08">
                                  <wp:extent cx="1524000" cy="152400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4000" cy="1524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1FF567C" wp14:editId="20489C9B">
                                  <wp:extent cx="1540933" cy="1540933"/>
                                  <wp:effectExtent l="0" t="0" r="0" b="0"/>
                                  <wp:docPr id="34" name="Picture 34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51988" cy="15519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06323CBD" wp14:editId="1CF5060C">
                                  <wp:extent cx="1349798" cy="1349798"/>
                                  <wp:effectExtent l="0" t="0" r="0" b="0"/>
                                  <wp:docPr id="37" name="Picture 37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Picture 37" descr="Icon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53135" cy="13531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D999C3" w14:textId="3D2EC5A2" w:rsid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Tools: </w:t>
                            </w:r>
                          </w:p>
                          <w:p w14:paraId="4660B0B7" w14:textId="17E62208" w:rsid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OpenGL, MySQL, TensorFlow, Git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, Unreal 5, Unity</w:t>
                            </w:r>
                          </w:p>
                          <w:p w14:paraId="0981FAA6" w14:textId="60DD307F" w:rsidR="00E9763E" w:rsidRPr="00E9763E" w:rsidRDefault="00E9763E" w:rsidP="00E9763E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791F2C73" wp14:editId="3BF93103">
                                  <wp:extent cx="2133600" cy="1185333"/>
                                  <wp:effectExtent l="0" t="0" r="0" b="0"/>
                                  <wp:docPr id="33" name="Picture 33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Picture 33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0646" cy="11892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0732" w:rsidRP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t xml:space="preserve"> 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09643246" wp14:editId="63E96F49">
                                  <wp:extent cx="1130300" cy="1130300"/>
                                  <wp:effectExtent l="0" t="0" r="0" b="0"/>
                                  <wp:docPr id="41" name="Picture 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30300" cy="1130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CFFE1CF" wp14:editId="4AFD2D66">
                                  <wp:extent cx="1118758" cy="1170305"/>
                                  <wp:effectExtent l="0" t="0" r="5715" b="0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3990" cy="117577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437241A" wp14:editId="4E70EBDB">
                                  <wp:extent cx="1222375" cy="1222375"/>
                                  <wp:effectExtent l="0" t="0" r="0" b="0"/>
                                  <wp:docPr id="36" name="Graphic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Graphic 36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5110" cy="122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4CC8EB17" wp14:editId="52EFA9FF">
                                  <wp:extent cx="1430867" cy="740585"/>
                                  <wp:effectExtent l="0" t="0" r="4445" b="0"/>
                                  <wp:docPr id="38" name="Picture 38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Picture 38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7689" cy="7441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7F0D2AEC" wp14:editId="5D1D7F99">
                                  <wp:extent cx="1634067" cy="1045824"/>
                                  <wp:effectExtent l="0" t="0" r="0" b="0"/>
                                  <wp:docPr id="39" name="Picture 39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Picture 39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2216" cy="10574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5C157" id="Text Box 28" o:spid="_x0000_s1028" type="#_x0000_t202" style="position:absolute;margin-left:0;margin-top:0;width:702.65pt;height:314.65pt;z-index:-251629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" fillcolor="white [3201]" strokeweight=".5pt">
                <v:textbox>
                  <w:txbxContent>
                    <w:p w14:paraId="331D57B5" w14:textId="63DFDC6C" w:rsidR="00E9763E" w:rsidRDefault="00E9763E" w:rsidP="00E9763E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Skills</w:t>
                      </w:r>
                    </w:p>
                    <w:p w14:paraId="5C2BE72B" w14:textId="5B694BA1" w:rsid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Languages: </w:t>
                      </w:r>
                    </w:p>
                    <w:p w14:paraId="718738F3" w14:textId="4E67C65C" w:rsid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C++, Python, 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</w:rPr>
                        <w:t xml:space="preserve">C#, </w:t>
                      </w:r>
                      <w:r>
                        <w:rPr>
                          <w:rFonts w:ascii="Calisto MT" w:hAnsi="Calisto MT"/>
                          <w:b/>
                          <w:bCs/>
                        </w:rPr>
                        <w:t>Java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</w:rPr>
                        <w:t>, Go</w:t>
                      </w:r>
                    </w:p>
                    <w:p w14:paraId="4FA208F2" w14:textId="4C0E4CF5" w:rsid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382914C3" wp14:editId="65E3DB13">
                            <wp:extent cx="1353701" cy="1518708"/>
                            <wp:effectExtent l="0" t="0" r="5715" b="5715"/>
                            <wp:docPr id="32" name="Picture 32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Picture 32" descr="Icon&#10;&#10;Description automatically generated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58951" cy="15245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0732" w:rsidRP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t xml:space="preserve"> 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4E7C0A90" wp14:editId="62D64A2A">
                            <wp:extent cx="1365250" cy="1564296"/>
                            <wp:effectExtent l="0" t="0" r="635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2764" cy="15729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3F1235C8" wp14:editId="6C4B7E08">
                            <wp:extent cx="1524000" cy="1524000"/>
                            <wp:effectExtent l="0" t="0" r="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4000" cy="1524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31FF567C" wp14:editId="20489C9B">
                            <wp:extent cx="1540933" cy="1540933"/>
                            <wp:effectExtent l="0" t="0" r="0" b="0"/>
                            <wp:docPr id="34" name="Picture 34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" name="Picture 34" descr="Logo&#10;&#10;Description automatically generate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51988" cy="15519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06323CBD" wp14:editId="1CF5060C">
                            <wp:extent cx="1349798" cy="1349798"/>
                            <wp:effectExtent l="0" t="0" r="0" b="0"/>
                            <wp:docPr id="37" name="Picture 37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Picture 37" descr="Icon&#10;&#10;Description automatically generated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53135" cy="13531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D999C3" w14:textId="3D2EC5A2" w:rsid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Tools: </w:t>
                      </w:r>
                    </w:p>
                    <w:p w14:paraId="4660B0B7" w14:textId="17E62208" w:rsid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OpenGL, MySQL, TensorFlow, Git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</w:rPr>
                        <w:t>, Unreal 5, Unity</w:t>
                      </w:r>
                    </w:p>
                    <w:p w14:paraId="0981FAA6" w14:textId="60DD307F" w:rsidR="00E9763E" w:rsidRPr="00E9763E" w:rsidRDefault="00E9763E" w:rsidP="00E9763E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791F2C73" wp14:editId="3BF93103">
                            <wp:extent cx="2133600" cy="1185333"/>
                            <wp:effectExtent l="0" t="0" r="0" b="0"/>
                            <wp:docPr id="33" name="Picture 33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Picture 33" descr="Logo&#10;&#10;Description automatically generated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0646" cy="11892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0732" w:rsidRP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t xml:space="preserve"> 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09643246" wp14:editId="63E96F49">
                            <wp:extent cx="1130300" cy="1130300"/>
                            <wp:effectExtent l="0" t="0" r="0" b="0"/>
                            <wp:docPr id="41" name="Picture 4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30300" cy="1130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3CFFE1CF" wp14:editId="4AFD2D66">
                            <wp:extent cx="1118758" cy="1170305"/>
                            <wp:effectExtent l="0" t="0" r="5715" b="0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3990" cy="117577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3437241A" wp14:editId="4E70EBDB">
                            <wp:extent cx="1222375" cy="1222375"/>
                            <wp:effectExtent l="0" t="0" r="0" b="0"/>
                            <wp:docPr id="36" name="Graphic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6" name="Graphic 36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7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5110" cy="122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4CC8EB17" wp14:editId="52EFA9FF">
                            <wp:extent cx="1430867" cy="740585"/>
                            <wp:effectExtent l="0" t="0" r="4445" b="0"/>
                            <wp:docPr id="38" name="Picture 38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Picture 38" descr="Logo&#10;&#10;Description automatically generated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7689" cy="74411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b/>
                          <w:bCs/>
                          <w:noProof/>
                        </w:rPr>
                        <w:drawing>
                          <wp:inline distT="0" distB="0" distL="0" distR="0" wp14:anchorId="7F0D2AEC" wp14:editId="5D1D7F99">
                            <wp:extent cx="1634067" cy="1045824"/>
                            <wp:effectExtent l="0" t="0" r="0" b="0"/>
                            <wp:docPr id="39" name="Picture 39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Picture 39" descr="Logo&#10;&#10;Description automatically generated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52216" cy="10574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FED28CE" w14:textId="15906CE5" w:rsidR="00DB7FF4" w:rsidRDefault="00DB7FF4">
      <w:pPr>
        <w:rPr>
          <w:rFonts w:ascii="Calisto MT" w:hAnsi="Calisto MT"/>
        </w:rPr>
      </w:pPr>
    </w:p>
    <w:p w14:paraId="3D0E96AA" w14:textId="419D7C75" w:rsidR="00DB7FF4" w:rsidRDefault="00DB7FF4">
      <w:pPr>
        <w:rPr>
          <w:rFonts w:ascii="Calisto MT" w:hAnsi="Calisto MT"/>
        </w:rPr>
      </w:pPr>
    </w:p>
    <w:p w14:paraId="48880143" w14:textId="4B951042" w:rsidR="00DB7FF4" w:rsidRDefault="00DB7FF4">
      <w:pPr>
        <w:rPr>
          <w:rFonts w:ascii="Calisto MT" w:hAnsi="Calisto MT"/>
        </w:rPr>
      </w:pPr>
    </w:p>
    <w:p w14:paraId="71F35CB1" w14:textId="5DA37CBF" w:rsidR="00DB7FF4" w:rsidRDefault="00DB7FF4">
      <w:pPr>
        <w:rPr>
          <w:rFonts w:ascii="Calisto MT" w:hAnsi="Calisto MT"/>
        </w:rPr>
      </w:pPr>
    </w:p>
    <w:p w14:paraId="1BC6E2FA" w14:textId="5ACBF19F" w:rsidR="00DB7FF4" w:rsidRDefault="00DB7FF4">
      <w:pPr>
        <w:rPr>
          <w:rFonts w:ascii="Calisto MT" w:hAnsi="Calisto MT"/>
        </w:rPr>
      </w:pPr>
    </w:p>
    <w:p w14:paraId="32FEAD38" w14:textId="22A6FE5A" w:rsidR="00DB7FF4" w:rsidRDefault="00DB7FF4">
      <w:pPr>
        <w:rPr>
          <w:rFonts w:ascii="Calisto MT" w:hAnsi="Calisto MT"/>
        </w:rPr>
      </w:pPr>
    </w:p>
    <w:p w14:paraId="39D3ED16" w14:textId="5669D3B5" w:rsidR="00DB7FF4" w:rsidRDefault="00DB7FF4">
      <w:pPr>
        <w:rPr>
          <w:rFonts w:ascii="Calisto MT" w:hAnsi="Calisto MT"/>
        </w:rPr>
      </w:pPr>
    </w:p>
    <w:p w14:paraId="2CC62D1A" w14:textId="43DDCD8C" w:rsidR="00E51B26" w:rsidRDefault="00E51B26">
      <w:pPr>
        <w:rPr>
          <w:rFonts w:ascii="Calisto MT" w:hAnsi="Calisto MT"/>
        </w:rPr>
        <w:sectPr w:rsidR="00E51B26" w:rsidSect="00DF5A0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3A90F1FE" w14:textId="27C9E20F" w:rsidR="00E51B26" w:rsidRDefault="00E51B26">
      <w:pPr>
        <w:rPr>
          <w:rFonts w:ascii="Calisto MT" w:hAnsi="Calisto MT"/>
        </w:rPr>
      </w:pPr>
    </w:p>
    <w:p w14:paraId="06F230E5" w14:textId="056E0590" w:rsidR="00E849A1" w:rsidRDefault="00E849A1">
      <w:pPr>
        <w:rPr>
          <w:rFonts w:ascii="Calisto MT" w:hAnsi="Calisto MT"/>
        </w:rPr>
      </w:pPr>
    </w:p>
    <w:p w14:paraId="68D8084D" w14:textId="42C36B82" w:rsidR="00E849A1" w:rsidRDefault="00E849A1">
      <w:pPr>
        <w:rPr>
          <w:rFonts w:ascii="Calisto MT" w:hAnsi="Calisto MT"/>
        </w:rPr>
      </w:pPr>
    </w:p>
    <w:p w14:paraId="5E002587" w14:textId="46AC9AF0" w:rsidR="00E849A1" w:rsidRDefault="00E849A1">
      <w:pPr>
        <w:rPr>
          <w:rFonts w:ascii="Calisto MT" w:hAnsi="Calisto MT"/>
        </w:rPr>
      </w:pPr>
    </w:p>
    <w:p w14:paraId="66C0BC6E" w14:textId="0B09C099" w:rsidR="00E849A1" w:rsidRDefault="00E849A1">
      <w:pPr>
        <w:rPr>
          <w:rFonts w:ascii="Calisto MT" w:hAnsi="Calisto MT"/>
        </w:rPr>
      </w:pPr>
    </w:p>
    <w:p w14:paraId="102E71FF" w14:textId="60D7F0E4" w:rsidR="00E849A1" w:rsidRDefault="00E849A1">
      <w:pPr>
        <w:rPr>
          <w:rFonts w:ascii="Calisto MT" w:hAnsi="Calisto MT"/>
        </w:rPr>
      </w:pPr>
    </w:p>
    <w:p w14:paraId="57414FF1" w14:textId="7FA4A6B7" w:rsidR="00E849A1" w:rsidRDefault="00E849A1">
      <w:pPr>
        <w:rPr>
          <w:rFonts w:ascii="Calisto MT" w:hAnsi="Calisto MT"/>
        </w:rPr>
      </w:pPr>
    </w:p>
    <w:p w14:paraId="6A9CB656" w14:textId="190BE4D3" w:rsidR="00E849A1" w:rsidRDefault="00E849A1">
      <w:pPr>
        <w:rPr>
          <w:rFonts w:ascii="Calisto MT" w:hAnsi="Calisto MT"/>
        </w:rPr>
      </w:pPr>
    </w:p>
    <w:p w14:paraId="7856357C" w14:textId="1E4ED727" w:rsidR="00E849A1" w:rsidRDefault="00E849A1">
      <w:pPr>
        <w:rPr>
          <w:rFonts w:ascii="Calisto MT" w:hAnsi="Calisto MT"/>
        </w:rPr>
      </w:pPr>
    </w:p>
    <w:p w14:paraId="51A0A572" w14:textId="1AF7DBAF" w:rsidR="00E849A1" w:rsidRDefault="00E849A1">
      <w:pPr>
        <w:rPr>
          <w:rFonts w:ascii="Calisto MT" w:hAnsi="Calisto MT"/>
        </w:rPr>
      </w:pPr>
    </w:p>
    <w:p w14:paraId="31B3972D" w14:textId="51BB6194" w:rsidR="00E849A1" w:rsidRDefault="00E849A1">
      <w:pPr>
        <w:rPr>
          <w:rFonts w:ascii="Calisto MT" w:hAnsi="Calisto MT"/>
        </w:rPr>
      </w:pPr>
    </w:p>
    <w:p w14:paraId="1C9B4881" w14:textId="0C393942" w:rsidR="00E849A1" w:rsidRDefault="00E849A1">
      <w:pPr>
        <w:rPr>
          <w:rFonts w:ascii="Calisto MT" w:hAnsi="Calisto MT"/>
        </w:rPr>
      </w:pPr>
    </w:p>
    <w:p w14:paraId="0A565BE4" w14:textId="2E0FF52C" w:rsidR="00E849A1" w:rsidRDefault="00E849A1">
      <w:pPr>
        <w:rPr>
          <w:rFonts w:ascii="Calisto MT" w:hAnsi="Calisto MT"/>
        </w:rPr>
      </w:pPr>
    </w:p>
    <w:p w14:paraId="353D6D6E" w14:textId="5081016C" w:rsidR="00E849A1" w:rsidRDefault="00E849A1">
      <w:pPr>
        <w:rPr>
          <w:rFonts w:ascii="Calisto MT" w:hAnsi="Calisto MT"/>
        </w:rPr>
      </w:pPr>
    </w:p>
    <w:p w14:paraId="4778B36A" w14:textId="7C87C31E" w:rsidR="00E849A1" w:rsidRDefault="00E849A1">
      <w:pPr>
        <w:rPr>
          <w:rFonts w:ascii="Calisto MT" w:hAnsi="Calisto MT"/>
        </w:rPr>
      </w:pPr>
    </w:p>
    <w:p w14:paraId="7F555F63" w14:textId="0AC1A33D" w:rsidR="00E849A1" w:rsidRDefault="00DF5A07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419FFF6D" wp14:editId="3216CF2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866" cy="3996266"/>
                <wp:effectExtent l="0" t="0" r="17145" b="1714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39962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8A2845" w14:textId="0D882EC4" w:rsidR="00DF5A07" w:rsidRDefault="00DF5A07" w:rsidP="00DF5A07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424BAE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Portfolio</w:t>
                            </w:r>
                            <w:r w:rsidR="00010732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 (Game Projects)</w:t>
                            </w:r>
                          </w:p>
                          <w:p w14:paraId="6437A546" w14:textId="6B1BCCFF" w:rsidR="00DF5A07" w:rsidRDefault="00010732" w:rsidP="00DF5A07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Unreal 5 Action-Adventure Game</w:t>
                            </w:r>
                            <w:r w:rsidR="00231EB4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 (Ongoing Project)</w:t>
                            </w:r>
                          </w:p>
                          <w:p w14:paraId="60B6A6FC" w14:textId="41ED675C" w:rsidR="00A73239" w:rsidRDefault="00010732" w:rsidP="00E57D3E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Lead Usability </w:t>
                            </w:r>
                            <w:r w:rsidR="007F7DC7">
                              <w:rPr>
                                <w:rFonts w:ascii="Calisto MT" w:hAnsi="Calisto MT"/>
                              </w:rPr>
                              <w:t xml:space="preserve">(UX) 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Engineer for Team Manas </w:t>
                            </w:r>
                          </w:p>
                          <w:p w14:paraId="51F73668" w14:textId="3F9029EA" w:rsidR="00E57D3E" w:rsidRPr="00DB7FF4" w:rsidRDefault="00A35DC1" w:rsidP="00E57D3E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A35DC1">
                              <w:rPr>
                                <w:rFonts w:ascii="Calisto MT" w:hAnsi="Calisto MT"/>
                              </w:rPr>
                              <w:t>As a nine-month project, developing a 3D Third Person Adventure Game that focuses on mounted combat. As the lead usability engineer, I manage a usability team of three people. Conduct user testing sessions and record players’ experiences, and work with gameplay designers and engineers to address design issues and bugs in the Unreal Engine.</w:t>
                            </w:r>
                          </w:p>
                          <w:p w14:paraId="45CC4FD6" w14:textId="13EF0468" w:rsidR="00DF5A07" w:rsidRPr="00A64A3A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4A1FA3AD" w14:textId="76A9751F" w:rsidR="00DF5A07" w:rsidRDefault="009A004F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“</w:t>
                            </w:r>
                            <w:r w:rsidR="005464B3">
                              <w:rPr>
                                <w:rFonts w:ascii="Calisto MT" w:hAnsi="Calisto MT"/>
                              </w:rPr>
                              <w:t>agp</w:t>
                            </w:r>
                            <w:r>
                              <w:rPr>
                                <w:rFonts w:ascii="Calisto MT" w:hAnsi="Calisto MT"/>
                              </w:rPr>
                              <w:t>/Prototype.gif” “</w:t>
                            </w:r>
                            <w:r w:rsidR="005464B3">
                              <w:rPr>
                                <w:rFonts w:ascii="Calisto MT" w:hAnsi="Calisto MT"/>
                              </w:rPr>
                              <w:t>agp</w:t>
                            </w:r>
                            <w:r>
                              <w:rPr>
                                <w:rFonts w:ascii="Calisto MT" w:hAnsi="Calisto MT"/>
                              </w:rPr>
                              <w:t>/Testing.gif”</w:t>
                            </w:r>
                          </w:p>
                          <w:p w14:paraId="3AD70302" w14:textId="1AF6E343" w:rsidR="00DF5A07" w:rsidRDefault="00DF5A07" w:rsidP="00DF5A07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                                                                     (ii)                              </w:t>
                            </w:r>
                          </w:p>
                          <w:p w14:paraId="659B316D" w14:textId="77777777" w:rsidR="00DF5A07" w:rsidRDefault="00DF5A07" w:rsidP="00DF5A07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0DC40A4D" w14:textId="273E3FF4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: </w:t>
                            </w:r>
                            <w:r w:rsidR="00E57D3E">
                              <w:rPr>
                                <w:rFonts w:ascii="Calisto MT" w:hAnsi="Calisto MT"/>
                              </w:rPr>
                              <w:t>Early development prototype</w:t>
                            </w:r>
                          </w:p>
                          <w:p w14:paraId="34CBEE6F" w14:textId="05D37305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): </w:t>
                            </w:r>
                            <w:r w:rsidR="00E57D3E">
                              <w:rPr>
                                <w:rFonts w:ascii="Calisto MT" w:hAnsi="Calisto MT"/>
                              </w:rPr>
                              <w:t>Usability testing for weekly builds</w:t>
                            </w:r>
                          </w:p>
                          <w:p w14:paraId="0E86F696" w14:textId="1206F4D9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6AAE9F4C" w14:textId="77777777" w:rsidR="00DF5A07" w:rsidRDefault="00DF5A07" w:rsidP="00DF5A07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48221966" w14:textId="77777777" w:rsidR="00DF5A07" w:rsidRPr="00CB6C2E" w:rsidRDefault="00DF5A07" w:rsidP="00DF5A0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FFF6D" id="Text Box 11" o:spid="_x0000_s1029" type="#_x0000_t202" style="position:absolute;margin-left:0;margin-top:0;width:702.65pt;height:314.65pt;z-index:-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" fillcolor="white [3201]" strokeweight=".5pt">
                <v:textbox>
                  <w:txbxContent>
                    <w:p w14:paraId="198A2845" w14:textId="0D882EC4" w:rsidR="00DF5A07" w:rsidRDefault="00DF5A07" w:rsidP="00DF5A07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424BAE">
                        <w:rPr>
                          <w:rFonts w:ascii="Calisto MT" w:hAnsi="Calisto MT"/>
                          <w:b/>
                          <w:bCs/>
                        </w:rPr>
                        <w:t>Portfolio</w:t>
                      </w:r>
                      <w:r w:rsidR="00010732">
                        <w:rPr>
                          <w:rFonts w:ascii="Calisto MT" w:hAnsi="Calisto MT"/>
                          <w:b/>
                          <w:bCs/>
                        </w:rPr>
                        <w:t xml:space="preserve"> (Game Projects)</w:t>
                      </w:r>
                    </w:p>
                    <w:p w14:paraId="6437A546" w14:textId="6B1BCCFF" w:rsidR="00DF5A07" w:rsidRDefault="00010732" w:rsidP="00DF5A07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Unreal 5 Action-Adventure Game</w:t>
                      </w:r>
                      <w:r w:rsidR="00231EB4">
                        <w:rPr>
                          <w:rFonts w:ascii="Calisto MT" w:hAnsi="Calisto MT"/>
                          <w:b/>
                          <w:bCs/>
                        </w:rPr>
                        <w:t xml:space="preserve"> (Ongoing Project)</w:t>
                      </w:r>
                    </w:p>
                    <w:p w14:paraId="60B6A6FC" w14:textId="41ED675C" w:rsidR="00A73239" w:rsidRDefault="00010732" w:rsidP="00E57D3E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Lead Usability </w:t>
                      </w:r>
                      <w:r w:rsidR="007F7DC7">
                        <w:rPr>
                          <w:rFonts w:ascii="Calisto MT" w:hAnsi="Calisto MT"/>
                        </w:rPr>
                        <w:t xml:space="preserve">(UX) </w:t>
                      </w:r>
                      <w:r>
                        <w:rPr>
                          <w:rFonts w:ascii="Calisto MT" w:hAnsi="Calisto MT"/>
                        </w:rPr>
                        <w:t xml:space="preserve">Engineer for Team Manas </w:t>
                      </w:r>
                    </w:p>
                    <w:p w14:paraId="51F73668" w14:textId="3F9029EA" w:rsidR="00E57D3E" w:rsidRPr="00DB7FF4" w:rsidRDefault="00A35DC1" w:rsidP="00E57D3E">
                      <w:pPr>
                        <w:rPr>
                          <w:rFonts w:ascii="Calisto MT" w:hAnsi="Calisto MT"/>
                        </w:rPr>
                      </w:pPr>
                      <w:r w:rsidRPr="00A35DC1">
                        <w:rPr>
                          <w:rFonts w:ascii="Calisto MT" w:hAnsi="Calisto MT"/>
                        </w:rPr>
                        <w:t>As a nine-month project, developing a 3D Third Person Adventure Game that focuses on mounted combat. As the lead usability engineer, I manage a usability team of three people. Conduct user testing sessions and record players’ experiences, and work with gameplay designers and engineers to address design issues and bugs in the Unreal Engine.</w:t>
                      </w:r>
                    </w:p>
                    <w:p w14:paraId="45CC4FD6" w14:textId="13EF0468" w:rsidR="00DF5A07" w:rsidRPr="00A64A3A" w:rsidRDefault="00DF5A07" w:rsidP="00DF5A07">
                      <w:pPr>
                        <w:rPr>
                          <w:rFonts w:ascii="Calisto MT" w:hAnsi="Calisto MT"/>
                        </w:rPr>
                      </w:pPr>
                    </w:p>
                    <w:p w14:paraId="4A1FA3AD" w14:textId="76A9751F" w:rsidR="00DF5A07" w:rsidRDefault="009A004F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“</w:t>
                      </w:r>
                      <w:r w:rsidR="005464B3">
                        <w:rPr>
                          <w:rFonts w:ascii="Calisto MT" w:hAnsi="Calisto MT"/>
                        </w:rPr>
                        <w:t>agp</w:t>
                      </w:r>
                      <w:r>
                        <w:rPr>
                          <w:rFonts w:ascii="Calisto MT" w:hAnsi="Calisto MT"/>
                        </w:rPr>
                        <w:t>/Prototype.gif” “</w:t>
                      </w:r>
                      <w:r w:rsidR="005464B3">
                        <w:rPr>
                          <w:rFonts w:ascii="Calisto MT" w:hAnsi="Calisto MT"/>
                        </w:rPr>
                        <w:t>agp</w:t>
                      </w:r>
                      <w:r>
                        <w:rPr>
                          <w:rFonts w:ascii="Calisto MT" w:hAnsi="Calisto MT"/>
                        </w:rPr>
                        <w:t>/Testing.gif”</w:t>
                      </w:r>
                    </w:p>
                    <w:p w14:paraId="3AD70302" w14:textId="1AF6E343" w:rsidR="00DF5A07" w:rsidRDefault="00DF5A07" w:rsidP="00DF5A07">
                      <w:pPr>
                        <w:jc w:val="center"/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                                                                     (ii)                              </w:t>
                      </w:r>
                    </w:p>
                    <w:p w14:paraId="659B316D" w14:textId="77777777" w:rsidR="00DF5A07" w:rsidRDefault="00DF5A07" w:rsidP="00DF5A07">
                      <w:pPr>
                        <w:jc w:val="center"/>
                        <w:rPr>
                          <w:rFonts w:ascii="Calisto MT" w:hAnsi="Calisto MT"/>
                        </w:rPr>
                      </w:pPr>
                    </w:p>
                    <w:p w14:paraId="0DC40A4D" w14:textId="273E3FF4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: </w:t>
                      </w:r>
                      <w:r w:rsidR="00E57D3E">
                        <w:rPr>
                          <w:rFonts w:ascii="Calisto MT" w:hAnsi="Calisto MT"/>
                        </w:rPr>
                        <w:t>Early development prototype</w:t>
                      </w:r>
                    </w:p>
                    <w:p w14:paraId="34CBEE6F" w14:textId="05D37305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): </w:t>
                      </w:r>
                      <w:r w:rsidR="00E57D3E">
                        <w:rPr>
                          <w:rFonts w:ascii="Calisto MT" w:hAnsi="Calisto MT"/>
                        </w:rPr>
                        <w:t>Usability testing for weekly builds</w:t>
                      </w:r>
                    </w:p>
                    <w:p w14:paraId="0E86F696" w14:textId="1206F4D9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</w:p>
                    <w:p w14:paraId="6AAE9F4C" w14:textId="77777777" w:rsidR="00DF5A07" w:rsidRDefault="00DF5A07" w:rsidP="00DF5A07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48221966" w14:textId="77777777" w:rsidR="00DF5A07" w:rsidRPr="00CB6C2E" w:rsidRDefault="00DF5A07" w:rsidP="00DF5A0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EA83AC" w14:textId="34CA5D03" w:rsidR="00E849A1" w:rsidRDefault="00E849A1">
      <w:pPr>
        <w:rPr>
          <w:rFonts w:ascii="Calisto MT" w:hAnsi="Calisto MT"/>
        </w:rPr>
      </w:pPr>
    </w:p>
    <w:p w14:paraId="525F1BEC" w14:textId="25BF12CA" w:rsidR="00E849A1" w:rsidRDefault="00E849A1">
      <w:pPr>
        <w:rPr>
          <w:rFonts w:ascii="Calisto MT" w:hAnsi="Calisto MT"/>
        </w:rPr>
      </w:pPr>
    </w:p>
    <w:p w14:paraId="2E4091FF" w14:textId="46FC1081" w:rsidR="00E849A1" w:rsidRDefault="00E849A1">
      <w:pPr>
        <w:rPr>
          <w:rFonts w:ascii="Calisto MT" w:hAnsi="Calisto MT"/>
        </w:rPr>
      </w:pPr>
    </w:p>
    <w:p w14:paraId="38CB4586" w14:textId="6D4B34F6" w:rsidR="00E849A1" w:rsidRDefault="00E849A1">
      <w:pPr>
        <w:rPr>
          <w:rFonts w:ascii="Calisto MT" w:hAnsi="Calisto MT"/>
        </w:rPr>
      </w:pPr>
    </w:p>
    <w:p w14:paraId="7C1278B6" w14:textId="23BD284E" w:rsidR="00E849A1" w:rsidRDefault="00E849A1">
      <w:pPr>
        <w:rPr>
          <w:rFonts w:ascii="Calisto MT" w:hAnsi="Calisto MT"/>
        </w:rPr>
      </w:pPr>
    </w:p>
    <w:p w14:paraId="086A7F36" w14:textId="0FDFD658" w:rsidR="00E849A1" w:rsidRDefault="00E849A1">
      <w:pPr>
        <w:rPr>
          <w:rFonts w:ascii="Calisto MT" w:hAnsi="Calisto MT"/>
        </w:rPr>
      </w:pPr>
    </w:p>
    <w:p w14:paraId="057F909E" w14:textId="09DBAC62" w:rsidR="00E849A1" w:rsidRDefault="00E849A1">
      <w:pPr>
        <w:rPr>
          <w:rFonts w:ascii="Calisto MT" w:hAnsi="Calisto MT"/>
        </w:rPr>
      </w:pPr>
    </w:p>
    <w:p w14:paraId="4B70DACE" w14:textId="4386FB4F" w:rsidR="00E849A1" w:rsidRDefault="00E849A1">
      <w:pPr>
        <w:rPr>
          <w:rFonts w:ascii="Calisto MT" w:hAnsi="Calisto MT"/>
        </w:rPr>
      </w:pPr>
    </w:p>
    <w:p w14:paraId="2C63E3D0" w14:textId="0F275B70" w:rsidR="00E849A1" w:rsidRDefault="00E849A1">
      <w:pPr>
        <w:rPr>
          <w:rFonts w:ascii="Calisto MT" w:hAnsi="Calisto MT"/>
        </w:rPr>
      </w:pPr>
    </w:p>
    <w:p w14:paraId="73EB85FE" w14:textId="2D8044DB" w:rsidR="00E849A1" w:rsidRDefault="00E849A1">
      <w:pPr>
        <w:rPr>
          <w:rFonts w:ascii="Calisto MT" w:hAnsi="Calisto MT"/>
        </w:rPr>
      </w:pPr>
    </w:p>
    <w:p w14:paraId="2CDE4879" w14:textId="668F054C" w:rsidR="00E849A1" w:rsidRDefault="00E849A1">
      <w:pPr>
        <w:rPr>
          <w:rFonts w:ascii="Calisto MT" w:hAnsi="Calisto MT"/>
        </w:rPr>
      </w:pPr>
    </w:p>
    <w:p w14:paraId="17CB2F6B" w14:textId="68E6EA8B" w:rsidR="00E849A1" w:rsidRDefault="00E849A1">
      <w:pPr>
        <w:rPr>
          <w:rFonts w:ascii="Calisto MT" w:hAnsi="Calisto MT"/>
        </w:rPr>
      </w:pPr>
    </w:p>
    <w:p w14:paraId="7DC0CC0E" w14:textId="68613510" w:rsidR="00E849A1" w:rsidRDefault="00E849A1">
      <w:pPr>
        <w:rPr>
          <w:rFonts w:ascii="Calisto MT" w:hAnsi="Calisto MT"/>
        </w:rPr>
      </w:pPr>
    </w:p>
    <w:p w14:paraId="743D89F1" w14:textId="77E1C84D" w:rsidR="00E849A1" w:rsidRDefault="00E849A1">
      <w:pPr>
        <w:rPr>
          <w:rFonts w:ascii="Calisto MT" w:hAnsi="Calisto MT"/>
        </w:rPr>
      </w:pPr>
    </w:p>
    <w:p w14:paraId="2BCE2597" w14:textId="1E84CFD3" w:rsidR="00E849A1" w:rsidRDefault="00E849A1">
      <w:pPr>
        <w:rPr>
          <w:rFonts w:ascii="Calisto MT" w:hAnsi="Calisto MT"/>
        </w:rPr>
      </w:pPr>
    </w:p>
    <w:p w14:paraId="68258D71" w14:textId="03B0264F" w:rsidR="00E849A1" w:rsidRDefault="00E849A1">
      <w:pPr>
        <w:rPr>
          <w:rFonts w:ascii="Calisto MT" w:hAnsi="Calisto MT"/>
        </w:rPr>
      </w:pPr>
    </w:p>
    <w:p w14:paraId="17BA5AA6" w14:textId="633463C0" w:rsidR="00E849A1" w:rsidRDefault="00E849A1">
      <w:pPr>
        <w:rPr>
          <w:rFonts w:ascii="Calisto MT" w:hAnsi="Calisto MT"/>
        </w:rPr>
      </w:pPr>
    </w:p>
    <w:p w14:paraId="6BE3A798" w14:textId="17A1732C" w:rsidR="00E849A1" w:rsidRDefault="00E849A1">
      <w:pPr>
        <w:rPr>
          <w:rFonts w:ascii="Calisto MT" w:hAnsi="Calisto MT"/>
        </w:rPr>
      </w:pPr>
    </w:p>
    <w:p w14:paraId="27CC29B1" w14:textId="5E682272" w:rsidR="00E849A1" w:rsidRDefault="00E849A1">
      <w:pPr>
        <w:rPr>
          <w:rFonts w:ascii="Calisto MT" w:hAnsi="Calisto MT"/>
        </w:rPr>
      </w:pPr>
    </w:p>
    <w:p w14:paraId="5BFE63A0" w14:textId="4940E6C3" w:rsidR="00E849A1" w:rsidRDefault="00E849A1">
      <w:pPr>
        <w:rPr>
          <w:rFonts w:ascii="Calisto MT" w:hAnsi="Calisto MT"/>
        </w:rPr>
      </w:pPr>
    </w:p>
    <w:p w14:paraId="59E1A76C" w14:textId="40E0B93E" w:rsidR="00E849A1" w:rsidRDefault="00E849A1">
      <w:pPr>
        <w:rPr>
          <w:rFonts w:ascii="Calisto MT" w:hAnsi="Calisto MT"/>
        </w:rPr>
      </w:pPr>
    </w:p>
    <w:p w14:paraId="082F65A8" w14:textId="1D5B8140" w:rsidR="00E849A1" w:rsidRDefault="00E849A1">
      <w:pPr>
        <w:rPr>
          <w:rFonts w:ascii="Calisto MT" w:hAnsi="Calisto MT"/>
        </w:rPr>
      </w:pPr>
    </w:p>
    <w:p w14:paraId="5A7A35F6" w14:textId="1D7503AC" w:rsidR="00E849A1" w:rsidRDefault="00E849A1">
      <w:pPr>
        <w:rPr>
          <w:rFonts w:ascii="Calisto MT" w:hAnsi="Calisto MT"/>
        </w:rPr>
      </w:pPr>
    </w:p>
    <w:p w14:paraId="2D1AA724" w14:textId="728AD8C1" w:rsidR="00E849A1" w:rsidRDefault="00E849A1">
      <w:pPr>
        <w:rPr>
          <w:rFonts w:ascii="Calisto MT" w:hAnsi="Calisto MT"/>
        </w:rPr>
      </w:pPr>
    </w:p>
    <w:p w14:paraId="53AA6BA8" w14:textId="4BF0FC80" w:rsidR="00E849A1" w:rsidRDefault="00E849A1">
      <w:pPr>
        <w:rPr>
          <w:rFonts w:ascii="Calisto MT" w:hAnsi="Calisto MT"/>
        </w:rPr>
      </w:pPr>
    </w:p>
    <w:p w14:paraId="771386A0" w14:textId="432096F2" w:rsidR="00E849A1" w:rsidRDefault="00E849A1">
      <w:pPr>
        <w:rPr>
          <w:rFonts w:ascii="Calisto MT" w:hAnsi="Calisto MT"/>
        </w:rPr>
      </w:pPr>
    </w:p>
    <w:p w14:paraId="544B8E44" w14:textId="719DA410" w:rsidR="00E849A1" w:rsidRDefault="00E849A1">
      <w:pPr>
        <w:rPr>
          <w:rFonts w:ascii="Calisto MT" w:hAnsi="Calisto MT"/>
        </w:rPr>
      </w:pPr>
    </w:p>
    <w:p w14:paraId="47ABE017" w14:textId="27C0A9F3" w:rsidR="00E849A1" w:rsidRDefault="00E849A1">
      <w:pPr>
        <w:rPr>
          <w:rFonts w:ascii="Calisto MT" w:hAnsi="Calisto MT"/>
        </w:rPr>
      </w:pPr>
    </w:p>
    <w:p w14:paraId="25448FB8" w14:textId="524A4169" w:rsidR="00E849A1" w:rsidRDefault="00E849A1">
      <w:pPr>
        <w:rPr>
          <w:rFonts w:ascii="Calisto MT" w:hAnsi="Calisto MT"/>
        </w:rPr>
      </w:pPr>
    </w:p>
    <w:p w14:paraId="05BC427F" w14:textId="43582968" w:rsidR="00E849A1" w:rsidRDefault="00E849A1">
      <w:pPr>
        <w:rPr>
          <w:rFonts w:ascii="Calisto MT" w:hAnsi="Calisto MT"/>
        </w:rPr>
      </w:pPr>
    </w:p>
    <w:p w14:paraId="69304019" w14:textId="7B17F47E" w:rsidR="00E849A1" w:rsidRDefault="00E849A1">
      <w:pPr>
        <w:rPr>
          <w:rFonts w:ascii="Calisto MT" w:hAnsi="Calisto MT"/>
        </w:rPr>
      </w:pPr>
    </w:p>
    <w:p w14:paraId="610B77D0" w14:textId="10005216" w:rsidR="00E849A1" w:rsidRDefault="00E849A1">
      <w:pPr>
        <w:rPr>
          <w:rFonts w:ascii="Calisto MT" w:hAnsi="Calisto MT"/>
        </w:rPr>
      </w:pPr>
    </w:p>
    <w:p w14:paraId="7759E291" w14:textId="4E55C6F1" w:rsidR="00E849A1" w:rsidRDefault="00E849A1">
      <w:pPr>
        <w:rPr>
          <w:rFonts w:ascii="Calisto MT" w:hAnsi="Calisto MT"/>
        </w:rPr>
      </w:pPr>
    </w:p>
    <w:p w14:paraId="4BBDE58A" w14:textId="4F1BBEBE" w:rsidR="00E849A1" w:rsidRDefault="00E849A1">
      <w:pPr>
        <w:rPr>
          <w:rFonts w:ascii="Calisto MT" w:hAnsi="Calisto MT"/>
        </w:rPr>
      </w:pPr>
    </w:p>
    <w:p w14:paraId="7671502B" w14:textId="75E7F981" w:rsidR="00E849A1" w:rsidRDefault="00E849A1">
      <w:pPr>
        <w:rPr>
          <w:rFonts w:ascii="Calisto MT" w:hAnsi="Calisto MT"/>
        </w:rPr>
      </w:pPr>
    </w:p>
    <w:p w14:paraId="2969803A" w14:textId="168FEEE3" w:rsidR="00E849A1" w:rsidRDefault="00E849A1">
      <w:pPr>
        <w:rPr>
          <w:rFonts w:ascii="Calisto MT" w:hAnsi="Calisto MT"/>
        </w:rPr>
      </w:pPr>
    </w:p>
    <w:p w14:paraId="6C1C135D" w14:textId="63031548" w:rsidR="00DB6C4D" w:rsidRDefault="00010732" w:rsidP="00DB6C4D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  <w:r w:rsidR="00DB6C4D">
        <w:rPr>
          <w:rFonts w:ascii="Calisto MT" w:hAnsi="Calisto M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09EDE731" wp14:editId="7219517E">
                <wp:simplePos x="0" y="0"/>
                <wp:positionH relativeFrom="margin">
                  <wp:posOffset>-19050</wp:posOffset>
                </wp:positionH>
                <wp:positionV relativeFrom="paragraph">
                  <wp:posOffset>61595</wp:posOffset>
                </wp:positionV>
                <wp:extent cx="8923866" cy="3232150"/>
                <wp:effectExtent l="0" t="0" r="10795" b="254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323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6EEC75" w14:textId="5D87BA19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5398E372" w14:textId="7C2218FB" w:rsidR="00010732" w:rsidRDefault="00A35DC1" w:rsidP="00010732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Unity WebGL Rhythm Game</w:t>
                            </w:r>
                            <w:r w:rsidR="00D134E9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 (</w:t>
                            </w:r>
                            <w:hyperlink r:id="rId20" w:history="1">
                              <w:r w:rsidR="00D134E9" w:rsidRPr="00D134E9">
                                <w:rPr>
                                  <w:rStyle w:val="Hyperlink"/>
                                  <w:rFonts w:ascii="Calisto MT" w:hAnsi="Calisto MT"/>
                                  <w:b/>
                                  <w:bCs/>
                                </w:rPr>
                                <w:t>Link</w:t>
                              </w:r>
                            </w:hyperlink>
                            <w:r w:rsidR="00D134E9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)</w:t>
                            </w:r>
                          </w:p>
                          <w:p w14:paraId="00F2A4C0" w14:textId="77777777" w:rsidR="0061172C" w:rsidRPr="0061172C" w:rsidRDefault="0061172C" w:rsidP="0061172C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61172C">
                              <w:rPr>
                                <w:rFonts w:ascii="Calisto MT" w:hAnsi="Calisto MT"/>
                              </w:rPr>
                              <w:t xml:space="preserve">Team Captain for Team Voxaer. Developed a multiplayer rhythm fighting game in the Summer of 2022. </w:t>
                            </w:r>
                          </w:p>
                          <w:p w14:paraId="7A6BA174" w14:textId="77A70235" w:rsidR="0061172C" w:rsidRDefault="0061172C" w:rsidP="0061172C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61172C">
                              <w:rPr>
                                <w:rFonts w:ascii="Calisto MT" w:hAnsi="Calisto MT"/>
                              </w:rPr>
                              <w:t>Led an eight-person team and built a multiplayer rhythm game using Unity with an original game mechanism. I assigned tasks to the different members of the team and wrote the C# scripts for core game logic. Analyzed the game data &amp; UX issues using Unity Analytics. Collected feedback from playtesters and updated the game accordingly.</w:t>
                            </w:r>
                          </w:p>
                          <w:p w14:paraId="3E6666F8" w14:textId="77777777" w:rsidR="00D134E9" w:rsidRPr="00A64A3A" w:rsidRDefault="00D134E9" w:rsidP="00AA6B56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468D37B9" w14:textId="1CDCA51A" w:rsidR="00010732" w:rsidRDefault="005464B3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“rhythm/</w:t>
                            </w:r>
                            <w:r w:rsidR="004369F9">
                              <w:rPr>
                                <w:rFonts w:ascii="Calisto MT" w:hAnsi="Calisto MT"/>
                              </w:rPr>
                              <w:t>menu</w:t>
                            </w:r>
                            <w:r>
                              <w:rPr>
                                <w:rFonts w:ascii="Calisto MT" w:hAnsi="Calisto MT"/>
                              </w:rPr>
                              <w:t>.</w:t>
                            </w:r>
                            <w:r w:rsidR="004369F9">
                              <w:rPr>
                                <w:rFonts w:ascii="Calisto MT" w:hAnsi="Calisto MT"/>
                              </w:rPr>
                              <w:t>png</w:t>
                            </w:r>
                            <w:r>
                              <w:rPr>
                                <w:rFonts w:ascii="Calisto MT" w:hAnsi="Calisto MT"/>
                              </w:rPr>
                              <w:t>” “rhythm/</w:t>
                            </w:r>
                            <w:r w:rsidR="004369F9">
                              <w:rPr>
                                <w:rFonts w:ascii="Calisto MT" w:hAnsi="Calisto MT"/>
                              </w:rPr>
                              <w:t>demo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</w:t>
                            </w:r>
                          </w:p>
                          <w:p w14:paraId="329F9C35" w14:textId="742BD594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                                                                     (ii)                                                                    </w:t>
                            </w:r>
                          </w:p>
                          <w:p w14:paraId="30387B97" w14:textId="77777777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01EA1DA3" w14:textId="148A48A6" w:rsidR="00010732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: </w:t>
                            </w:r>
                            <w:r w:rsidR="00D134E9">
                              <w:rPr>
                                <w:rFonts w:ascii="Calisto MT" w:hAnsi="Calisto MT"/>
                              </w:rPr>
                              <w:t>Main Menu of the Game</w:t>
                            </w:r>
                            <w:r w:rsidR="001667A0">
                              <w:rPr>
                                <w:rFonts w:ascii="Calisto MT" w:hAnsi="Calisto MT"/>
                              </w:rPr>
                              <w:t xml:space="preserve"> (Rhythm and AI difficulty selection)</w:t>
                            </w:r>
                          </w:p>
                          <w:p w14:paraId="730AC26E" w14:textId="19F414CD" w:rsidR="00010732" w:rsidRPr="008532FF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): </w:t>
                            </w:r>
                            <w:r w:rsidR="008532FF">
                              <w:rPr>
                                <w:rFonts w:ascii="Calisto MT" w:hAnsi="Calisto MT"/>
                              </w:rPr>
                              <w:t xml:space="preserve">Gameplay demo where two players cast different skills following the rhythm to attack the opponents. </w:t>
                            </w:r>
                          </w:p>
                          <w:p w14:paraId="7ED1FD0E" w14:textId="77777777" w:rsidR="00010732" w:rsidRPr="00CB6C2E" w:rsidRDefault="00010732" w:rsidP="0001073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DE731" id="Text Box 20" o:spid="_x0000_s1030" type="#_x0000_t202" style="position:absolute;margin-left:-1.5pt;margin-top:4.85pt;width:702.65pt;height:254.5pt;z-index:-2516275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" fillcolor="white [3201]" strokeweight=".5pt">
                <v:textbox>
                  <w:txbxContent>
                    <w:p w14:paraId="176EEC75" w14:textId="5D87BA19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5398E372" w14:textId="7C2218FB" w:rsidR="00010732" w:rsidRDefault="00A35DC1" w:rsidP="00010732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Unity WebGL Rhythm Game</w:t>
                      </w:r>
                      <w:r w:rsidR="00D134E9">
                        <w:rPr>
                          <w:rFonts w:ascii="Calisto MT" w:hAnsi="Calisto MT"/>
                          <w:b/>
                          <w:bCs/>
                        </w:rPr>
                        <w:t xml:space="preserve"> (</w:t>
                      </w:r>
                      <w:hyperlink r:id="rId21" w:history="1">
                        <w:r w:rsidR="00D134E9" w:rsidRPr="00D134E9">
                          <w:rPr>
                            <w:rStyle w:val="Hyperlink"/>
                            <w:rFonts w:ascii="Calisto MT" w:hAnsi="Calisto MT"/>
                            <w:b/>
                            <w:bCs/>
                          </w:rPr>
                          <w:t>Link</w:t>
                        </w:r>
                      </w:hyperlink>
                      <w:r w:rsidR="00D134E9">
                        <w:rPr>
                          <w:rFonts w:ascii="Calisto MT" w:hAnsi="Calisto MT"/>
                          <w:b/>
                          <w:bCs/>
                        </w:rPr>
                        <w:t>)</w:t>
                      </w:r>
                    </w:p>
                    <w:p w14:paraId="00F2A4C0" w14:textId="77777777" w:rsidR="0061172C" w:rsidRPr="0061172C" w:rsidRDefault="0061172C" w:rsidP="0061172C">
                      <w:pPr>
                        <w:rPr>
                          <w:rFonts w:ascii="Calisto MT" w:hAnsi="Calisto MT"/>
                        </w:rPr>
                      </w:pPr>
                      <w:r w:rsidRPr="0061172C">
                        <w:rPr>
                          <w:rFonts w:ascii="Calisto MT" w:hAnsi="Calisto MT"/>
                        </w:rPr>
                        <w:t xml:space="preserve">Team Captain for Team Voxaer. Developed a multiplayer rhythm fighting game in the Summer of 2022. </w:t>
                      </w:r>
                    </w:p>
                    <w:p w14:paraId="7A6BA174" w14:textId="77A70235" w:rsidR="0061172C" w:rsidRDefault="0061172C" w:rsidP="0061172C">
                      <w:pPr>
                        <w:rPr>
                          <w:rFonts w:ascii="Calisto MT" w:hAnsi="Calisto MT"/>
                        </w:rPr>
                      </w:pPr>
                      <w:r w:rsidRPr="0061172C">
                        <w:rPr>
                          <w:rFonts w:ascii="Calisto MT" w:hAnsi="Calisto MT"/>
                        </w:rPr>
                        <w:t>Led an eight-person team and built a multiplayer rhythm game using Unity with an original game mechanism. I assigned tasks to the different members of the team and wrote the C# scripts for core game logic. Analyzed the game data &amp; UX issues using Unity Analytics. Collected feedback from playtesters and updated the game accordingly.</w:t>
                      </w:r>
                    </w:p>
                    <w:p w14:paraId="3E6666F8" w14:textId="77777777" w:rsidR="00D134E9" w:rsidRPr="00A64A3A" w:rsidRDefault="00D134E9" w:rsidP="00AA6B56">
                      <w:pPr>
                        <w:rPr>
                          <w:rFonts w:ascii="Calisto MT" w:hAnsi="Calisto MT"/>
                        </w:rPr>
                      </w:pPr>
                    </w:p>
                    <w:p w14:paraId="468D37B9" w14:textId="1CDCA51A" w:rsidR="00010732" w:rsidRDefault="005464B3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“rhythm/</w:t>
                      </w:r>
                      <w:r w:rsidR="004369F9">
                        <w:rPr>
                          <w:rFonts w:ascii="Calisto MT" w:hAnsi="Calisto MT"/>
                        </w:rPr>
                        <w:t>menu</w:t>
                      </w:r>
                      <w:r>
                        <w:rPr>
                          <w:rFonts w:ascii="Calisto MT" w:hAnsi="Calisto MT"/>
                        </w:rPr>
                        <w:t>.</w:t>
                      </w:r>
                      <w:r w:rsidR="004369F9">
                        <w:rPr>
                          <w:rFonts w:ascii="Calisto MT" w:hAnsi="Calisto MT"/>
                        </w:rPr>
                        <w:t>png</w:t>
                      </w:r>
                      <w:r>
                        <w:rPr>
                          <w:rFonts w:ascii="Calisto MT" w:hAnsi="Calisto MT"/>
                        </w:rPr>
                        <w:t>” “rhythm/</w:t>
                      </w:r>
                      <w:r w:rsidR="004369F9">
                        <w:rPr>
                          <w:rFonts w:ascii="Calisto MT" w:hAnsi="Calisto MT"/>
                        </w:rPr>
                        <w:t>demo</w:t>
                      </w:r>
                      <w:r>
                        <w:rPr>
                          <w:rFonts w:ascii="Calisto MT" w:hAnsi="Calisto MT"/>
                        </w:rPr>
                        <w:t>.gif”</w:t>
                      </w:r>
                    </w:p>
                    <w:p w14:paraId="329F9C35" w14:textId="742BD594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                                                                     (ii)                                                                    </w:t>
                      </w:r>
                    </w:p>
                    <w:p w14:paraId="30387B97" w14:textId="77777777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</w:rPr>
                      </w:pPr>
                    </w:p>
                    <w:p w14:paraId="01EA1DA3" w14:textId="148A48A6" w:rsidR="00010732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: </w:t>
                      </w:r>
                      <w:r w:rsidR="00D134E9">
                        <w:rPr>
                          <w:rFonts w:ascii="Calisto MT" w:hAnsi="Calisto MT"/>
                        </w:rPr>
                        <w:t>Main Menu of the Game</w:t>
                      </w:r>
                      <w:r w:rsidR="001667A0">
                        <w:rPr>
                          <w:rFonts w:ascii="Calisto MT" w:hAnsi="Calisto MT"/>
                        </w:rPr>
                        <w:t xml:space="preserve"> (Rhythm and AI difficulty selection)</w:t>
                      </w:r>
                    </w:p>
                    <w:p w14:paraId="730AC26E" w14:textId="19F414CD" w:rsidR="00010732" w:rsidRPr="008532FF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): </w:t>
                      </w:r>
                      <w:r w:rsidR="008532FF">
                        <w:rPr>
                          <w:rFonts w:ascii="Calisto MT" w:hAnsi="Calisto MT"/>
                        </w:rPr>
                        <w:t xml:space="preserve">Gameplay demo where two players cast different skills following the rhythm to attack the opponents. </w:t>
                      </w:r>
                    </w:p>
                    <w:p w14:paraId="7ED1FD0E" w14:textId="77777777" w:rsidR="00010732" w:rsidRPr="00CB6C2E" w:rsidRDefault="00010732" w:rsidP="0001073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B6C4D">
        <w:rPr>
          <w:rFonts w:ascii="Calisto MT" w:hAnsi="Calisto MT"/>
        </w:rPr>
        <w:br w:type="page"/>
      </w:r>
      <w:r w:rsidR="00DB6C4D">
        <w:rPr>
          <w:rFonts w:ascii="Calisto MT" w:hAnsi="Calisto M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452D0AAF" wp14:editId="3AFD3C4C">
                <wp:simplePos x="0" y="0"/>
                <wp:positionH relativeFrom="margin">
                  <wp:align>left</wp:align>
                </wp:positionH>
                <wp:positionV relativeFrom="paragraph">
                  <wp:posOffset>1</wp:posOffset>
                </wp:positionV>
                <wp:extent cx="8923866" cy="2895600"/>
                <wp:effectExtent l="0" t="0" r="1079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2895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E3792C" w14:textId="77777777" w:rsidR="00DB6C4D" w:rsidRDefault="00DB6C4D" w:rsidP="00DB6C4D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11AC74EA" w14:textId="39D68964" w:rsidR="00DB6C4D" w:rsidRPr="00550456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Unreal Engine 5 </w:t>
                            </w:r>
                            <w:r w:rsidRPr="00550456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Demo</w:t>
                            </w:r>
                            <w:r w:rsidRPr="00550456">
                              <w:rPr>
                                <w:rFonts w:ascii="Calisto MT" w:hAnsi="Calisto MT"/>
                              </w:rPr>
                              <w:t xml:space="preserve"> (</w:t>
                            </w:r>
                            <w:r w:rsidR="00550456" w:rsidRPr="00550456">
                              <w:rPr>
                                <w:rFonts w:ascii="Calisto MT" w:hAnsi="Calisto MT"/>
                              </w:rPr>
                              <w:t>https://youtu.be/llMNwC2vtzI</w:t>
                            </w:r>
                            <w:r w:rsidRPr="00550456">
                              <w:rPr>
                                <w:rFonts w:ascii="Calisto MT" w:hAnsi="Calisto MT"/>
                              </w:rPr>
                              <w:t>)</w:t>
                            </w:r>
                          </w:p>
                          <w:p w14:paraId="780FA8DD" w14:textId="088217B0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Individual Class Project</w:t>
                            </w:r>
                            <w:r w:rsidR="00CD7FF6">
                              <w:rPr>
                                <w:rFonts w:ascii="Calisto MT" w:hAnsi="Calisto MT"/>
                              </w:rPr>
                              <w:t xml:space="preserve"> (Took the unreal programming class for fun and it is 100% worth it)</w:t>
                            </w:r>
                          </w:p>
                          <w:p w14:paraId="0BBEDDC0" w14:textId="45529F36" w:rsidR="00DB6C4D" w:rsidRP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DB6C4D">
                              <w:rPr>
                                <w:rFonts w:ascii="Calisto MT" w:hAnsi="Calisto MT"/>
                              </w:rPr>
                              <w:t>Implemented a UE5 demo</w:t>
                            </w:r>
                            <w:r>
                              <w:rPr>
                                <w:rFonts w:ascii="Calisto MT" w:hAnsi="Calisto MT"/>
                              </w:rPr>
                              <w:t>s</w:t>
                            </w:r>
                            <w:r w:rsidRPr="00DB6C4D">
                              <w:rPr>
                                <w:rFonts w:ascii="Calisto MT" w:hAnsi="Calisto MT"/>
                              </w:rPr>
                              <w:t xml:space="preserve"> based on the Top-Down</w:t>
                            </w:r>
                            <w:r>
                              <w:rPr>
                                <w:rFonts w:ascii="Calisto MT" w:hAnsi="Calisto MT"/>
                              </w:rPr>
                              <w:t>/FPS</w:t>
                            </w:r>
                            <w:r w:rsidRPr="00DB6C4D">
                              <w:rPr>
                                <w:rFonts w:ascii="Calisto MT" w:hAnsi="Calisto MT"/>
                              </w:rPr>
                              <w:t xml:space="preserve"> Template</w:t>
                            </w:r>
                            <w:r w:rsidR="00475817">
                              <w:rPr>
                                <w:rFonts w:ascii="Calisto MT" w:hAnsi="Calisto MT"/>
                              </w:rPr>
                              <w:t>s</w:t>
                            </w:r>
                            <w:r w:rsidRPr="00DB6C4D">
                              <w:rPr>
                                <w:rFonts w:ascii="Calisto MT" w:hAnsi="Calisto MT"/>
                              </w:rPr>
                              <w:t>. Built the engine and integrated it with Visual Studio.</w:t>
                            </w:r>
                          </w:p>
                          <w:p w14:paraId="344DC693" w14:textId="49B7D637" w:rsidR="00DB6C4D" w:rsidRP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DB6C4D">
                              <w:rPr>
                                <w:rFonts w:ascii="Calisto MT" w:hAnsi="Calisto MT"/>
                              </w:rPr>
                              <w:t>Created a physics-based puzzle game with character skills (dash, prone), health system, and animation</w:t>
                            </w:r>
                            <w:r w:rsidR="001F125B">
                              <w:rPr>
                                <w:rFonts w:ascii="Calisto MT" w:hAnsi="Calisto MT"/>
                              </w:rPr>
                              <w:t xml:space="preserve"> montages</w:t>
                            </w:r>
                            <w:r w:rsidRPr="00DB6C4D">
                              <w:rPr>
                                <w:rFonts w:ascii="Calisto MT" w:hAnsi="Calisto MT"/>
                              </w:rPr>
                              <w:t xml:space="preserve">. </w:t>
                            </w:r>
                          </w:p>
                          <w:p w14:paraId="53B04B48" w14:textId="60424A41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DB6C4D">
                              <w:rPr>
                                <w:rFonts w:ascii="Calisto MT" w:hAnsi="Calisto MT"/>
                              </w:rPr>
                              <w:t>Learned about motion graphics UI, physics, AI</w:t>
                            </w:r>
                            <w:r w:rsidR="0046088B">
                              <w:rPr>
                                <w:rFonts w:ascii="Calisto MT" w:hAnsi="Calisto MT"/>
                              </w:rPr>
                              <w:t xml:space="preserve">, </w:t>
                            </w:r>
                            <w:r w:rsidR="00EC382E">
                              <w:rPr>
                                <w:rFonts w:ascii="Calisto MT" w:hAnsi="Calisto MT"/>
                              </w:rPr>
                              <w:t xml:space="preserve">and </w:t>
                            </w:r>
                            <w:r w:rsidR="00504306">
                              <w:rPr>
                                <w:rFonts w:ascii="Calisto MT" w:hAnsi="Calisto MT"/>
                              </w:rPr>
                              <w:t>N</w:t>
                            </w:r>
                            <w:r w:rsidR="0046088B">
                              <w:rPr>
                                <w:rFonts w:ascii="Calisto MT" w:hAnsi="Calisto MT"/>
                              </w:rPr>
                              <w:t>etworking</w:t>
                            </w:r>
                            <w:r w:rsidRPr="00DB6C4D">
                              <w:rPr>
                                <w:rFonts w:ascii="Calisto MT" w:hAnsi="Calisto MT"/>
                              </w:rPr>
                              <w:t xml:space="preserve"> of the Unreal Engine 5.</w:t>
                            </w:r>
                          </w:p>
                          <w:p w14:paraId="2D44F847" w14:textId="77777777" w:rsidR="00DB6C4D" w:rsidRPr="00A64A3A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49F57D94" w14:textId="49DC3ADC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“</w:t>
                            </w:r>
                            <w:r w:rsidR="00F865D7">
                              <w:rPr>
                                <w:rFonts w:ascii="Calisto MT" w:hAnsi="Calisto MT"/>
                              </w:rPr>
                              <w:t>unreal</w:t>
                            </w:r>
                            <w:r>
                              <w:rPr>
                                <w:rFonts w:ascii="Calisto MT" w:hAnsi="Calisto MT"/>
                              </w:rPr>
                              <w:t>/</w:t>
                            </w:r>
                            <w:r w:rsidR="0009470F">
                              <w:rPr>
                                <w:rFonts w:ascii="Calisto MT" w:hAnsi="Calisto MT"/>
                              </w:rPr>
                              <w:t>topdown</w:t>
                            </w:r>
                            <w:r>
                              <w:rPr>
                                <w:rFonts w:ascii="Calisto MT" w:hAnsi="Calisto MT"/>
                              </w:rPr>
                              <w:t>.</w:t>
                            </w:r>
                            <w:r w:rsidR="0009470F">
                              <w:rPr>
                                <w:rFonts w:ascii="Calisto MT" w:hAnsi="Calisto MT"/>
                              </w:rPr>
                              <w:t>gif</w:t>
                            </w:r>
                            <w:r>
                              <w:rPr>
                                <w:rFonts w:ascii="Calisto MT" w:hAnsi="Calisto MT"/>
                              </w:rPr>
                              <w:t>” “</w:t>
                            </w:r>
                            <w:r w:rsidR="00C60BFC">
                              <w:rPr>
                                <w:rFonts w:ascii="Calisto MT" w:hAnsi="Calisto MT"/>
                              </w:rPr>
                              <w:t>unreal</w:t>
                            </w:r>
                            <w:r>
                              <w:rPr>
                                <w:rFonts w:ascii="Calisto MT" w:hAnsi="Calisto MT"/>
                              </w:rPr>
                              <w:t>/</w:t>
                            </w:r>
                            <w:r w:rsidR="00726BCD">
                              <w:rPr>
                                <w:rFonts w:ascii="Calisto MT" w:hAnsi="Calisto MT"/>
                              </w:rPr>
                              <w:t>fps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</w:t>
                            </w:r>
                          </w:p>
                          <w:p w14:paraId="69DF8309" w14:textId="77777777" w:rsidR="00DB6C4D" w:rsidRDefault="00DB6C4D" w:rsidP="00DB6C4D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                                                                     (ii)                                                                    </w:t>
                            </w:r>
                          </w:p>
                          <w:p w14:paraId="3EB2DC2B" w14:textId="77777777" w:rsidR="00DB6C4D" w:rsidRDefault="00DB6C4D" w:rsidP="00DB6C4D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6EB526AC" w14:textId="384D111E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: </w:t>
                            </w:r>
                            <w:r w:rsidR="00CD7FF6">
                              <w:rPr>
                                <w:rFonts w:ascii="Calisto MT" w:hAnsi="Calisto MT"/>
                              </w:rPr>
                              <w:t xml:space="preserve">Top-Down Puzzle Game </w:t>
                            </w:r>
                          </w:p>
                          <w:p w14:paraId="36999882" w14:textId="1F2777B8" w:rsidR="00DB6C4D" w:rsidRPr="008532FF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): </w:t>
                            </w:r>
                            <w:r w:rsidR="00CD7FF6">
                              <w:rPr>
                                <w:rFonts w:ascii="Calisto MT" w:hAnsi="Calisto MT"/>
                              </w:rPr>
                              <w:t>Multi-player networked FPS Game</w:t>
                            </w:r>
                          </w:p>
                          <w:p w14:paraId="3D7C8F2A" w14:textId="77777777" w:rsidR="00DB6C4D" w:rsidRPr="00CB6C2E" w:rsidRDefault="00DB6C4D" w:rsidP="00DB6C4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D0AAF" id="Text Box 4" o:spid="_x0000_s1031" type="#_x0000_t202" style="position:absolute;margin-left:0;margin-top:0;width:702.65pt;height:228pt;z-index:-2516213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" fillcolor="white [3201]" strokeweight=".5pt">
                <v:textbox>
                  <w:txbxContent>
                    <w:p w14:paraId="60E3792C" w14:textId="77777777" w:rsidR="00DB6C4D" w:rsidRDefault="00DB6C4D" w:rsidP="00DB6C4D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11AC74EA" w14:textId="39D68964" w:rsidR="00DB6C4D" w:rsidRPr="00550456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Unreal Engine 5 </w:t>
                      </w:r>
                      <w:r w:rsidRPr="00550456">
                        <w:rPr>
                          <w:rFonts w:ascii="Calisto MT" w:hAnsi="Calisto MT"/>
                          <w:b/>
                          <w:bCs/>
                        </w:rPr>
                        <w:t>Demo</w:t>
                      </w:r>
                      <w:r w:rsidRPr="00550456">
                        <w:rPr>
                          <w:rFonts w:ascii="Calisto MT" w:hAnsi="Calisto MT"/>
                        </w:rPr>
                        <w:t xml:space="preserve"> (</w:t>
                      </w:r>
                      <w:r w:rsidR="00550456" w:rsidRPr="00550456">
                        <w:rPr>
                          <w:rFonts w:ascii="Calisto MT" w:hAnsi="Calisto MT"/>
                        </w:rPr>
                        <w:t>https://youtu.be/llMNwC2vtzI</w:t>
                      </w:r>
                      <w:r w:rsidRPr="00550456">
                        <w:rPr>
                          <w:rFonts w:ascii="Calisto MT" w:hAnsi="Calisto MT"/>
                        </w:rPr>
                        <w:t>)</w:t>
                      </w:r>
                    </w:p>
                    <w:p w14:paraId="780FA8DD" w14:textId="088217B0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Individual Class Project</w:t>
                      </w:r>
                      <w:r w:rsidR="00CD7FF6">
                        <w:rPr>
                          <w:rFonts w:ascii="Calisto MT" w:hAnsi="Calisto MT"/>
                        </w:rPr>
                        <w:t xml:space="preserve"> (Took the unreal programming class for fun and it is 100% worth it)</w:t>
                      </w:r>
                    </w:p>
                    <w:p w14:paraId="0BBEDDC0" w14:textId="45529F36" w:rsidR="00DB6C4D" w:rsidRP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 w:rsidRPr="00DB6C4D">
                        <w:rPr>
                          <w:rFonts w:ascii="Calisto MT" w:hAnsi="Calisto MT"/>
                        </w:rPr>
                        <w:t>Implemented a UE5 demo</w:t>
                      </w:r>
                      <w:r>
                        <w:rPr>
                          <w:rFonts w:ascii="Calisto MT" w:hAnsi="Calisto MT"/>
                        </w:rPr>
                        <w:t>s</w:t>
                      </w:r>
                      <w:r w:rsidRPr="00DB6C4D">
                        <w:rPr>
                          <w:rFonts w:ascii="Calisto MT" w:hAnsi="Calisto MT"/>
                        </w:rPr>
                        <w:t xml:space="preserve"> based on the Top-Down</w:t>
                      </w:r>
                      <w:r>
                        <w:rPr>
                          <w:rFonts w:ascii="Calisto MT" w:hAnsi="Calisto MT"/>
                        </w:rPr>
                        <w:t>/FPS</w:t>
                      </w:r>
                      <w:r w:rsidRPr="00DB6C4D">
                        <w:rPr>
                          <w:rFonts w:ascii="Calisto MT" w:hAnsi="Calisto MT"/>
                        </w:rPr>
                        <w:t xml:space="preserve"> Template</w:t>
                      </w:r>
                      <w:r w:rsidR="00475817">
                        <w:rPr>
                          <w:rFonts w:ascii="Calisto MT" w:hAnsi="Calisto MT"/>
                        </w:rPr>
                        <w:t>s</w:t>
                      </w:r>
                      <w:r w:rsidRPr="00DB6C4D">
                        <w:rPr>
                          <w:rFonts w:ascii="Calisto MT" w:hAnsi="Calisto MT"/>
                        </w:rPr>
                        <w:t>. Built the engine and integrated it with Visual Studio.</w:t>
                      </w:r>
                    </w:p>
                    <w:p w14:paraId="344DC693" w14:textId="49B7D637" w:rsidR="00DB6C4D" w:rsidRP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 w:rsidRPr="00DB6C4D">
                        <w:rPr>
                          <w:rFonts w:ascii="Calisto MT" w:hAnsi="Calisto MT"/>
                        </w:rPr>
                        <w:t>Created a physics-based puzzle game with character skills (dash, prone), health system, and animation</w:t>
                      </w:r>
                      <w:r w:rsidR="001F125B">
                        <w:rPr>
                          <w:rFonts w:ascii="Calisto MT" w:hAnsi="Calisto MT"/>
                        </w:rPr>
                        <w:t xml:space="preserve"> montages</w:t>
                      </w:r>
                      <w:r w:rsidRPr="00DB6C4D">
                        <w:rPr>
                          <w:rFonts w:ascii="Calisto MT" w:hAnsi="Calisto MT"/>
                        </w:rPr>
                        <w:t xml:space="preserve">. </w:t>
                      </w:r>
                    </w:p>
                    <w:p w14:paraId="53B04B48" w14:textId="60424A41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 w:rsidRPr="00DB6C4D">
                        <w:rPr>
                          <w:rFonts w:ascii="Calisto MT" w:hAnsi="Calisto MT"/>
                        </w:rPr>
                        <w:t>Learned about motion graphics UI, physics, AI</w:t>
                      </w:r>
                      <w:r w:rsidR="0046088B">
                        <w:rPr>
                          <w:rFonts w:ascii="Calisto MT" w:hAnsi="Calisto MT"/>
                        </w:rPr>
                        <w:t xml:space="preserve">, </w:t>
                      </w:r>
                      <w:r w:rsidR="00EC382E">
                        <w:rPr>
                          <w:rFonts w:ascii="Calisto MT" w:hAnsi="Calisto MT"/>
                        </w:rPr>
                        <w:t xml:space="preserve">and </w:t>
                      </w:r>
                      <w:r w:rsidR="00504306">
                        <w:rPr>
                          <w:rFonts w:ascii="Calisto MT" w:hAnsi="Calisto MT"/>
                        </w:rPr>
                        <w:t>N</w:t>
                      </w:r>
                      <w:r w:rsidR="0046088B">
                        <w:rPr>
                          <w:rFonts w:ascii="Calisto MT" w:hAnsi="Calisto MT"/>
                        </w:rPr>
                        <w:t>etworking</w:t>
                      </w:r>
                      <w:r w:rsidRPr="00DB6C4D">
                        <w:rPr>
                          <w:rFonts w:ascii="Calisto MT" w:hAnsi="Calisto MT"/>
                        </w:rPr>
                        <w:t xml:space="preserve"> of the Unreal Engine 5.</w:t>
                      </w:r>
                    </w:p>
                    <w:p w14:paraId="2D44F847" w14:textId="77777777" w:rsidR="00DB6C4D" w:rsidRPr="00A64A3A" w:rsidRDefault="00DB6C4D" w:rsidP="00DB6C4D">
                      <w:pPr>
                        <w:rPr>
                          <w:rFonts w:ascii="Calisto MT" w:hAnsi="Calisto MT"/>
                        </w:rPr>
                      </w:pPr>
                    </w:p>
                    <w:p w14:paraId="49F57D94" w14:textId="49DC3ADC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“</w:t>
                      </w:r>
                      <w:r w:rsidR="00F865D7">
                        <w:rPr>
                          <w:rFonts w:ascii="Calisto MT" w:hAnsi="Calisto MT"/>
                        </w:rPr>
                        <w:t>unreal</w:t>
                      </w:r>
                      <w:r>
                        <w:rPr>
                          <w:rFonts w:ascii="Calisto MT" w:hAnsi="Calisto MT"/>
                        </w:rPr>
                        <w:t>/</w:t>
                      </w:r>
                      <w:r w:rsidR="0009470F">
                        <w:rPr>
                          <w:rFonts w:ascii="Calisto MT" w:hAnsi="Calisto MT"/>
                        </w:rPr>
                        <w:t>topdown</w:t>
                      </w:r>
                      <w:r>
                        <w:rPr>
                          <w:rFonts w:ascii="Calisto MT" w:hAnsi="Calisto MT"/>
                        </w:rPr>
                        <w:t>.</w:t>
                      </w:r>
                      <w:r w:rsidR="0009470F">
                        <w:rPr>
                          <w:rFonts w:ascii="Calisto MT" w:hAnsi="Calisto MT"/>
                        </w:rPr>
                        <w:t>gif</w:t>
                      </w:r>
                      <w:r>
                        <w:rPr>
                          <w:rFonts w:ascii="Calisto MT" w:hAnsi="Calisto MT"/>
                        </w:rPr>
                        <w:t>” “</w:t>
                      </w:r>
                      <w:r w:rsidR="00C60BFC">
                        <w:rPr>
                          <w:rFonts w:ascii="Calisto MT" w:hAnsi="Calisto MT"/>
                        </w:rPr>
                        <w:t>unreal</w:t>
                      </w:r>
                      <w:r>
                        <w:rPr>
                          <w:rFonts w:ascii="Calisto MT" w:hAnsi="Calisto MT"/>
                        </w:rPr>
                        <w:t>/</w:t>
                      </w:r>
                      <w:r w:rsidR="00726BCD">
                        <w:rPr>
                          <w:rFonts w:ascii="Calisto MT" w:hAnsi="Calisto MT"/>
                        </w:rPr>
                        <w:t>fps</w:t>
                      </w:r>
                      <w:r>
                        <w:rPr>
                          <w:rFonts w:ascii="Calisto MT" w:hAnsi="Calisto MT"/>
                        </w:rPr>
                        <w:t>.gif”</w:t>
                      </w:r>
                    </w:p>
                    <w:p w14:paraId="69DF8309" w14:textId="77777777" w:rsidR="00DB6C4D" w:rsidRDefault="00DB6C4D" w:rsidP="00DB6C4D">
                      <w:pPr>
                        <w:jc w:val="center"/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                                                                     (ii)                                                                    </w:t>
                      </w:r>
                    </w:p>
                    <w:p w14:paraId="3EB2DC2B" w14:textId="77777777" w:rsidR="00DB6C4D" w:rsidRDefault="00DB6C4D" w:rsidP="00DB6C4D">
                      <w:pPr>
                        <w:jc w:val="center"/>
                        <w:rPr>
                          <w:rFonts w:ascii="Calisto MT" w:hAnsi="Calisto MT"/>
                        </w:rPr>
                      </w:pPr>
                    </w:p>
                    <w:p w14:paraId="6EB526AC" w14:textId="384D111E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: </w:t>
                      </w:r>
                      <w:r w:rsidR="00CD7FF6">
                        <w:rPr>
                          <w:rFonts w:ascii="Calisto MT" w:hAnsi="Calisto MT"/>
                        </w:rPr>
                        <w:t xml:space="preserve">Top-Down Puzzle Game </w:t>
                      </w:r>
                    </w:p>
                    <w:p w14:paraId="36999882" w14:textId="1F2777B8" w:rsidR="00DB6C4D" w:rsidRPr="008532FF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): </w:t>
                      </w:r>
                      <w:r w:rsidR="00CD7FF6">
                        <w:rPr>
                          <w:rFonts w:ascii="Calisto MT" w:hAnsi="Calisto MT"/>
                        </w:rPr>
                        <w:t>Multi-player networked FPS Game</w:t>
                      </w:r>
                    </w:p>
                    <w:p w14:paraId="3D7C8F2A" w14:textId="77777777" w:rsidR="00DB6C4D" w:rsidRPr="00CB6C2E" w:rsidRDefault="00DB6C4D" w:rsidP="00DB6C4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B6C4D">
        <w:rPr>
          <w:rFonts w:ascii="Calisto MT" w:hAnsi="Calisto MT"/>
        </w:rPr>
        <w:br w:type="page"/>
      </w:r>
      <w:r w:rsidR="00DB6C4D">
        <w:rPr>
          <w:rFonts w:ascii="Calisto MT" w:hAnsi="Calisto M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BEC40A4" wp14:editId="7178AC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866" cy="3996266"/>
                <wp:effectExtent l="0" t="0" r="17145" b="1714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39962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46C503" w14:textId="77777777" w:rsidR="00DB6C4D" w:rsidRDefault="00DB6C4D" w:rsidP="00DB6C4D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7BC54BB2" w14:textId="02A7CD95" w:rsidR="00550456" w:rsidRDefault="00DB6C4D" w:rsidP="00550456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Retro Games</w:t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 (</w:t>
                            </w:r>
                            <w:r w:rsidR="00722385" w:rsidRPr="00722385">
                              <w:rPr>
                                <w:rFonts w:ascii="Calisto MT" w:hAnsi="Calisto MT"/>
                              </w:rPr>
                              <w:t>https://youtu.be/V8Bi1bwdz2E</w:t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)</w:t>
                            </w:r>
                          </w:p>
                          <w:p w14:paraId="666DCDB1" w14:textId="5E72877F" w:rsidR="00550456" w:rsidRDefault="00550456" w:rsidP="00550456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Individual Class Project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 (The class started my path as a game programmer)</w:t>
                            </w:r>
                          </w:p>
                          <w:p w14:paraId="1C2E27E8" w14:textId="7A81922F" w:rsidR="00550456" w:rsidRDefault="00550456" w:rsidP="00550456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550456">
                              <w:rPr>
                                <w:rFonts w:ascii="Calisto MT" w:hAnsi="Calisto MT"/>
                              </w:rPr>
                              <w:t xml:space="preserve">Used STL2 framework to remake 2D/3D retro games including Pac-Man, Super Mario Kart, </w:t>
                            </w:r>
                            <w:r w:rsidR="00895E56">
                              <w:rPr>
                                <w:rFonts w:ascii="Calisto MT" w:hAnsi="Calisto MT"/>
                              </w:rPr>
                              <w:t>P</w:t>
                            </w:r>
                            <w:r w:rsidR="00895E56" w:rsidRPr="00895E56">
                              <w:rPr>
                                <w:rFonts w:ascii="Calisto MT" w:hAnsi="Calisto MT"/>
                              </w:rPr>
                              <w:t xml:space="preserve">arkour's </w:t>
                            </w:r>
                            <w:r w:rsidR="00895E56">
                              <w:rPr>
                                <w:rFonts w:ascii="Calisto MT" w:hAnsi="Calisto MT"/>
                              </w:rPr>
                              <w:t>E</w:t>
                            </w:r>
                            <w:r w:rsidR="00895E56" w:rsidRPr="00895E56">
                              <w:rPr>
                                <w:rFonts w:ascii="Calisto MT" w:hAnsi="Calisto MT"/>
                              </w:rPr>
                              <w:t>dge</w:t>
                            </w:r>
                            <w:r w:rsidR="00895E56">
                              <w:rPr>
                                <w:rFonts w:ascii="Calisto MT" w:hAnsi="Calisto MT"/>
                              </w:rPr>
                              <w:t xml:space="preserve"> </w:t>
                            </w:r>
                            <w:r w:rsidRPr="00550456">
                              <w:rPr>
                                <w:rFonts w:ascii="Calisto MT" w:hAnsi="Calisto MT"/>
                              </w:rPr>
                              <w:t>etc.</w:t>
                            </w:r>
                          </w:p>
                          <w:p w14:paraId="2C77EE8B" w14:textId="77777777" w:rsidR="00722385" w:rsidRDefault="00550456" w:rsidP="00550456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550456">
                              <w:rPr>
                                <w:rFonts w:ascii="Calisto MT" w:hAnsi="Calisto MT"/>
                              </w:rPr>
                              <w:t xml:space="preserve">Implemented core gameplay features (e.g. Path Finding in Pac-Man, </w:t>
                            </w:r>
                            <w:r w:rsidR="00895E56">
                              <w:rPr>
                                <w:rFonts w:ascii="Calisto MT" w:hAnsi="Calisto MT"/>
                              </w:rPr>
                              <w:t xml:space="preserve">AABB </w:t>
                            </w:r>
                            <w:r w:rsidRPr="00550456">
                              <w:rPr>
                                <w:rFonts w:ascii="Calisto MT" w:hAnsi="Calisto MT"/>
                              </w:rPr>
                              <w:t>Collision Detection) in C++.</w:t>
                            </w:r>
                            <w:r w:rsidRPr="00550456">
                              <w:rPr>
                                <w:rFonts w:ascii="Calisto MT" w:hAnsi="Calisto MT"/>
                              </w:rPr>
                              <w:t xml:space="preserve"> </w:t>
                            </w:r>
                            <w:r w:rsidR="00DB6C4D">
                              <w:rPr>
                                <w:rFonts w:ascii="Calisto MT" w:hAnsi="Calisto MT"/>
                              </w:rPr>
                              <w:t xml:space="preserve">                   </w:t>
                            </w:r>
                          </w:p>
                          <w:p w14:paraId="6D32758E" w14:textId="20F8AA63" w:rsidR="00722385" w:rsidRDefault="00722385" w:rsidP="00722385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“</w:t>
                            </w:r>
                            <w:r>
                              <w:rPr>
                                <w:rFonts w:ascii="Calisto MT" w:hAnsi="Calisto MT"/>
                              </w:rPr>
                              <w:t>retro</w:t>
                            </w:r>
                            <w:r>
                              <w:rPr>
                                <w:rFonts w:ascii="Calisto MT" w:hAnsi="Calisto MT"/>
                              </w:rPr>
                              <w:t>/</w:t>
                            </w:r>
                            <w:r>
                              <w:rPr>
                                <w:rFonts w:ascii="Calisto MT" w:hAnsi="Calisto MT"/>
                              </w:rPr>
                              <w:t>pacman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 “</w:t>
                            </w:r>
                            <w:r>
                              <w:rPr>
                                <w:rFonts w:ascii="Calisto MT" w:hAnsi="Calisto MT"/>
                              </w:rPr>
                              <w:t>retro</w:t>
                            </w:r>
                            <w:r>
                              <w:rPr>
                                <w:rFonts w:ascii="Calisto MT" w:hAnsi="Calisto MT"/>
                              </w:rPr>
                              <w:t>/</w:t>
                            </w:r>
                            <w:r>
                              <w:rPr>
                                <w:rFonts w:ascii="Calisto MT" w:hAnsi="Calisto MT"/>
                              </w:rPr>
                              <w:t>edge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</w:t>
                            </w:r>
                            <w:r w:rsidRPr="00722385">
                              <w:rPr>
                                <w:rFonts w:ascii="Calisto MT" w:hAnsi="Calisto MT"/>
                              </w:rPr>
                              <w:t xml:space="preserve"> </w:t>
                            </w:r>
                            <w:r>
                              <w:rPr>
                                <w:rFonts w:ascii="Calisto MT" w:hAnsi="Calisto MT"/>
                              </w:rPr>
                              <w:t>“retro/</w:t>
                            </w:r>
                            <w:r>
                              <w:rPr>
                                <w:rFonts w:ascii="Calisto MT" w:hAnsi="Calisto MT"/>
                              </w:rPr>
                              <w:t>kart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</w:t>
                            </w:r>
                          </w:p>
                          <w:p w14:paraId="633840F8" w14:textId="77777777" w:rsidR="00DB6C4D" w:rsidRDefault="00DB6C4D" w:rsidP="00DB6C4D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00215DCA" w14:textId="7EAD5986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: </w:t>
                            </w:r>
                          </w:p>
                          <w:p w14:paraId="1B17ACE2" w14:textId="369BF931" w:rsidR="00DB6C4D" w:rsidRDefault="00DB6C4D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): </w:t>
                            </w:r>
                          </w:p>
                          <w:p w14:paraId="18B3A2AC" w14:textId="5CDAA7EF" w:rsidR="00722385" w:rsidRPr="008532FF" w:rsidRDefault="00722385" w:rsidP="00DB6C4D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i): </w:t>
                            </w:r>
                          </w:p>
                          <w:p w14:paraId="76500ACE" w14:textId="77777777" w:rsidR="00DB6C4D" w:rsidRPr="00CB6C2E" w:rsidRDefault="00DB6C4D" w:rsidP="00DB6C4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C40A4" id="Text Box 8" o:spid="_x0000_s1032" type="#_x0000_t202" style="position:absolute;margin-left:0;margin-top:0;width:702.65pt;height:314.65pt;z-index:-251619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" fillcolor="white [3201]" strokeweight=".5pt">
                <v:textbox>
                  <w:txbxContent>
                    <w:p w14:paraId="4D46C503" w14:textId="77777777" w:rsidR="00DB6C4D" w:rsidRDefault="00DB6C4D" w:rsidP="00DB6C4D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7BC54BB2" w14:textId="02A7CD95" w:rsidR="00550456" w:rsidRDefault="00DB6C4D" w:rsidP="00550456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Retro Games</w:t>
                      </w: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 (</w:t>
                      </w:r>
                      <w:r w:rsidR="00722385" w:rsidRPr="00722385">
                        <w:rPr>
                          <w:rFonts w:ascii="Calisto MT" w:hAnsi="Calisto MT"/>
                        </w:rPr>
                        <w:t>https://youtu.be/V8Bi1bwdz2E</w:t>
                      </w:r>
                      <w:r>
                        <w:rPr>
                          <w:rFonts w:ascii="Calisto MT" w:hAnsi="Calisto MT"/>
                          <w:b/>
                          <w:bCs/>
                        </w:rPr>
                        <w:t>)</w:t>
                      </w:r>
                    </w:p>
                    <w:p w14:paraId="666DCDB1" w14:textId="5E72877F" w:rsidR="00550456" w:rsidRDefault="00550456" w:rsidP="00550456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Individual Class Project</w:t>
                      </w:r>
                      <w:r>
                        <w:rPr>
                          <w:rFonts w:ascii="Calisto MT" w:hAnsi="Calisto MT"/>
                        </w:rPr>
                        <w:t xml:space="preserve"> (The class started my path as a game programmer)</w:t>
                      </w:r>
                    </w:p>
                    <w:p w14:paraId="1C2E27E8" w14:textId="7A81922F" w:rsidR="00550456" w:rsidRDefault="00550456" w:rsidP="00550456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550456">
                        <w:rPr>
                          <w:rFonts w:ascii="Calisto MT" w:hAnsi="Calisto MT"/>
                        </w:rPr>
                        <w:t xml:space="preserve">Used STL2 framework to remake 2D/3D retro games including Pac-Man, Super Mario Kart, </w:t>
                      </w:r>
                      <w:r w:rsidR="00895E56">
                        <w:rPr>
                          <w:rFonts w:ascii="Calisto MT" w:hAnsi="Calisto MT"/>
                        </w:rPr>
                        <w:t>P</w:t>
                      </w:r>
                      <w:r w:rsidR="00895E56" w:rsidRPr="00895E56">
                        <w:rPr>
                          <w:rFonts w:ascii="Calisto MT" w:hAnsi="Calisto MT"/>
                        </w:rPr>
                        <w:t xml:space="preserve">arkour's </w:t>
                      </w:r>
                      <w:r w:rsidR="00895E56">
                        <w:rPr>
                          <w:rFonts w:ascii="Calisto MT" w:hAnsi="Calisto MT"/>
                        </w:rPr>
                        <w:t>E</w:t>
                      </w:r>
                      <w:r w:rsidR="00895E56" w:rsidRPr="00895E56">
                        <w:rPr>
                          <w:rFonts w:ascii="Calisto MT" w:hAnsi="Calisto MT"/>
                        </w:rPr>
                        <w:t>dge</w:t>
                      </w:r>
                      <w:r w:rsidR="00895E56">
                        <w:rPr>
                          <w:rFonts w:ascii="Calisto MT" w:hAnsi="Calisto MT"/>
                        </w:rPr>
                        <w:t xml:space="preserve"> </w:t>
                      </w:r>
                      <w:r w:rsidRPr="00550456">
                        <w:rPr>
                          <w:rFonts w:ascii="Calisto MT" w:hAnsi="Calisto MT"/>
                        </w:rPr>
                        <w:t>etc.</w:t>
                      </w:r>
                    </w:p>
                    <w:p w14:paraId="2C77EE8B" w14:textId="77777777" w:rsidR="00722385" w:rsidRDefault="00550456" w:rsidP="00550456">
                      <w:pPr>
                        <w:rPr>
                          <w:rFonts w:ascii="Calisto MT" w:hAnsi="Calisto MT"/>
                        </w:rPr>
                      </w:pPr>
                      <w:r w:rsidRPr="00550456">
                        <w:rPr>
                          <w:rFonts w:ascii="Calisto MT" w:hAnsi="Calisto MT"/>
                        </w:rPr>
                        <w:t xml:space="preserve">Implemented core gameplay features (e.g. Path Finding in Pac-Man, </w:t>
                      </w:r>
                      <w:r w:rsidR="00895E56">
                        <w:rPr>
                          <w:rFonts w:ascii="Calisto MT" w:hAnsi="Calisto MT"/>
                        </w:rPr>
                        <w:t xml:space="preserve">AABB </w:t>
                      </w:r>
                      <w:r w:rsidRPr="00550456">
                        <w:rPr>
                          <w:rFonts w:ascii="Calisto MT" w:hAnsi="Calisto MT"/>
                        </w:rPr>
                        <w:t>Collision Detection) in C++.</w:t>
                      </w:r>
                      <w:r w:rsidRPr="00550456">
                        <w:rPr>
                          <w:rFonts w:ascii="Calisto MT" w:hAnsi="Calisto MT"/>
                        </w:rPr>
                        <w:t xml:space="preserve"> </w:t>
                      </w:r>
                      <w:r w:rsidR="00DB6C4D">
                        <w:rPr>
                          <w:rFonts w:ascii="Calisto MT" w:hAnsi="Calisto MT"/>
                        </w:rPr>
                        <w:t xml:space="preserve">                   </w:t>
                      </w:r>
                    </w:p>
                    <w:p w14:paraId="6D32758E" w14:textId="20F8AA63" w:rsidR="00722385" w:rsidRDefault="00722385" w:rsidP="00722385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“</w:t>
                      </w:r>
                      <w:r>
                        <w:rPr>
                          <w:rFonts w:ascii="Calisto MT" w:hAnsi="Calisto MT"/>
                        </w:rPr>
                        <w:t>retro</w:t>
                      </w:r>
                      <w:r>
                        <w:rPr>
                          <w:rFonts w:ascii="Calisto MT" w:hAnsi="Calisto MT"/>
                        </w:rPr>
                        <w:t>/</w:t>
                      </w:r>
                      <w:r>
                        <w:rPr>
                          <w:rFonts w:ascii="Calisto MT" w:hAnsi="Calisto MT"/>
                        </w:rPr>
                        <w:t>pacman</w:t>
                      </w:r>
                      <w:r>
                        <w:rPr>
                          <w:rFonts w:ascii="Calisto MT" w:hAnsi="Calisto MT"/>
                        </w:rPr>
                        <w:t>.gif” “</w:t>
                      </w:r>
                      <w:r>
                        <w:rPr>
                          <w:rFonts w:ascii="Calisto MT" w:hAnsi="Calisto MT"/>
                        </w:rPr>
                        <w:t>retro</w:t>
                      </w:r>
                      <w:r>
                        <w:rPr>
                          <w:rFonts w:ascii="Calisto MT" w:hAnsi="Calisto MT"/>
                        </w:rPr>
                        <w:t>/</w:t>
                      </w:r>
                      <w:r>
                        <w:rPr>
                          <w:rFonts w:ascii="Calisto MT" w:hAnsi="Calisto MT"/>
                        </w:rPr>
                        <w:t>edge</w:t>
                      </w:r>
                      <w:r>
                        <w:rPr>
                          <w:rFonts w:ascii="Calisto MT" w:hAnsi="Calisto MT"/>
                        </w:rPr>
                        <w:t>.gif”</w:t>
                      </w:r>
                      <w:r w:rsidRPr="00722385">
                        <w:rPr>
                          <w:rFonts w:ascii="Calisto MT" w:hAnsi="Calisto MT"/>
                        </w:rPr>
                        <w:t xml:space="preserve"> </w:t>
                      </w:r>
                      <w:r>
                        <w:rPr>
                          <w:rFonts w:ascii="Calisto MT" w:hAnsi="Calisto MT"/>
                        </w:rPr>
                        <w:t>“retro/</w:t>
                      </w:r>
                      <w:r>
                        <w:rPr>
                          <w:rFonts w:ascii="Calisto MT" w:hAnsi="Calisto MT"/>
                        </w:rPr>
                        <w:t>kart</w:t>
                      </w:r>
                      <w:r>
                        <w:rPr>
                          <w:rFonts w:ascii="Calisto MT" w:hAnsi="Calisto MT"/>
                        </w:rPr>
                        <w:t>.gif”</w:t>
                      </w:r>
                    </w:p>
                    <w:p w14:paraId="633840F8" w14:textId="77777777" w:rsidR="00DB6C4D" w:rsidRDefault="00DB6C4D" w:rsidP="00DB6C4D">
                      <w:pPr>
                        <w:jc w:val="center"/>
                        <w:rPr>
                          <w:rFonts w:ascii="Calisto MT" w:hAnsi="Calisto MT"/>
                        </w:rPr>
                      </w:pPr>
                    </w:p>
                    <w:p w14:paraId="00215DCA" w14:textId="7EAD5986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: </w:t>
                      </w:r>
                    </w:p>
                    <w:p w14:paraId="1B17ACE2" w14:textId="369BF931" w:rsidR="00DB6C4D" w:rsidRDefault="00DB6C4D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): </w:t>
                      </w:r>
                    </w:p>
                    <w:p w14:paraId="18B3A2AC" w14:textId="5CDAA7EF" w:rsidR="00722385" w:rsidRPr="008532FF" w:rsidRDefault="00722385" w:rsidP="00DB6C4D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i): </w:t>
                      </w:r>
                    </w:p>
                    <w:p w14:paraId="76500ACE" w14:textId="77777777" w:rsidR="00DB6C4D" w:rsidRPr="00CB6C2E" w:rsidRDefault="00DB6C4D" w:rsidP="00DB6C4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6C4D">
        <w:rPr>
          <w:rFonts w:ascii="Calisto MT" w:hAnsi="Calisto MT"/>
        </w:rPr>
        <w:br w:type="page"/>
      </w:r>
    </w:p>
    <w:p w14:paraId="0250629B" w14:textId="0C1FD2F2" w:rsidR="00DB6C4D" w:rsidRDefault="00DB6C4D">
      <w:pPr>
        <w:rPr>
          <w:rFonts w:ascii="Calisto MT" w:hAnsi="Calisto MT"/>
        </w:rPr>
      </w:pPr>
    </w:p>
    <w:p w14:paraId="0B0318B7" w14:textId="3CFE4957" w:rsidR="00010732" w:rsidRDefault="00010732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2A7D7494" wp14:editId="29EE14E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866" cy="3996266"/>
                <wp:effectExtent l="0" t="0" r="17145" b="1714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39962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45D825" w14:textId="2682C17A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Portfolio (Graphics Projects)</w:t>
                            </w:r>
                          </w:p>
                          <w:p w14:paraId="3F81BAD0" w14:textId="77777777" w:rsidR="00010732" w:rsidRDefault="00010732" w:rsidP="00010732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8F64FF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Ray-Tracer using OpenGL</w:t>
                            </w:r>
                          </w:p>
                          <w:p w14:paraId="6EE8A051" w14:textId="77777777" w:rsidR="00010732" w:rsidRPr="00A64A3A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A simple ray-tracer that can accurately capture shadow and reflections, here are some of the simple image</w:t>
                            </w:r>
                          </w:p>
                          <w:p w14:paraId="6D5B2CB3" w14:textId="77777777" w:rsidR="00010732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 w:hint="eastAsia"/>
                                <w:noProof/>
                              </w:rPr>
                              <w:drawing>
                                <wp:inline distT="0" distB="0" distL="0" distR="0" wp14:anchorId="02A417F9" wp14:editId="6C385783">
                                  <wp:extent cx="2827020" cy="2120265"/>
                                  <wp:effectExtent l="0" t="0" r="5080" b="635"/>
                                  <wp:docPr id="25" name="Picture 25" descr="Logo, company n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 descr="Logo, company nam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27020" cy="2120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 w:hint="eastAsia"/>
                                <w:noProof/>
                              </w:rPr>
                              <w:drawing>
                                <wp:inline distT="0" distB="0" distL="0" distR="0" wp14:anchorId="4882354D" wp14:editId="4643AD5A">
                                  <wp:extent cx="2827020" cy="2120265"/>
                                  <wp:effectExtent l="0" t="0" r="5080" b="635"/>
                                  <wp:docPr id="29" name="Picture 29" descr="Shap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 descr="Shap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27020" cy="2120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 w:hint="eastAsia"/>
                                <w:noProof/>
                              </w:rPr>
                              <w:drawing>
                                <wp:inline distT="0" distB="0" distL="0" distR="0" wp14:anchorId="2D5E427E" wp14:editId="1429ABBA">
                                  <wp:extent cx="2827020" cy="2120265"/>
                                  <wp:effectExtent l="0" t="0" r="5080" b="635"/>
                                  <wp:docPr id="30" name="Picture 30" descr="A picture containing spectacle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 descr="A picture containing spectacles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27020" cy="2120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CEB0CF" w14:textId="77777777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(i)                                                                     (ii)                                                                    (iii)</w:t>
                            </w:r>
                          </w:p>
                          <w:p w14:paraId="5D61D0AF" w14:textId="77777777" w:rsidR="00010732" w:rsidRDefault="00010732" w:rsidP="00010732">
                            <w:pPr>
                              <w:jc w:val="center"/>
                              <w:rPr>
                                <w:rFonts w:ascii="Calisto MT" w:hAnsi="Calisto MT"/>
                              </w:rPr>
                            </w:pPr>
                          </w:p>
                          <w:p w14:paraId="0C8FC177" w14:textId="77777777" w:rsidR="00010732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(i): Shadow and specular reflection for complex geometry</w:t>
                            </w:r>
                          </w:p>
                          <w:p w14:paraId="01FD9753" w14:textId="77777777" w:rsidR="00010732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i): Anti-aliasing using super sampling methods for simple objects </w:t>
                            </w:r>
                          </w:p>
                          <w:p w14:paraId="78A2FB41" w14:textId="77777777" w:rsidR="00010732" w:rsidRPr="00DB7FF4" w:rsidRDefault="00010732" w:rsidP="00010732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(iii): Multiple reflection for marbles and glass table</w:t>
                            </w:r>
                          </w:p>
                          <w:p w14:paraId="1F8DDDFC" w14:textId="77777777" w:rsidR="00010732" w:rsidRDefault="00010732" w:rsidP="00010732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2089D036" w14:textId="77777777" w:rsidR="00010732" w:rsidRPr="00CB6C2E" w:rsidRDefault="00010732" w:rsidP="0001073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D7494" id="Text Box 24" o:spid="_x0000_s1033" type="#_x0000_t202" style="position:absolute;margin-left:0;margin-top:0;width:702.65pt;height:314.65pt;z-index:-251625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" fillcolor="white [3201]" strokeweight=".5pt">
                <v:textbox>
                  <w:txbxContent>
                    <w:p w14:paraId="1145D825" w14:textId="2682C17A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Portfolio (Graphics Projects)</w:t>
                      </w:r>
                    </w:p>
                    <w:p w14:paraId="3F81BAD0" w14:textId="77777777" w:rsidR="00010732" w:rsidRDefault="00010732" w:rsidP="00010732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8F64FF">
                        <w:rPr>
                          <w:rFonts w:ascii="Calisto MT" w:hAnsi="Calisto MT"/>
                          <w:b/>
                          <w:bCs/>
                        </w:rPr>
                        <w:t>Ray-Tracer using OpenGL</w:t>
                      </w:r>
                    </w:p>
                    <w:p w14:paraId="6EE8A051" w14:textId="77777777" w:rsidR="00010732" w:rsidRPr="00A64A3A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A simple ray-tracer that can accurately capture shadow and reflections, here are some of the simple image</w:t>
                      </w:r>
                    </w:p>
                    <w:p w14:paraId="6D5B2CB3" w14:textId="77777777" w:rsidR="00010732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 w:hint="eastAsia"/>
                          <w:noProof/>
                        </w:rPr>
                        <w:drawing>
                          <wp:inline distT="0" distB="0" distL="0" distR="0" wp14:anchorId="02A417F9" wp14:editId="6C385783">
                            <wp:extent cx="2827020" cy="2120265"/>
                            <wp:effectExtent l="0" t="0" r="5080" b="635"/>
                            <wp:docPr id="25" name="Picture 25" descr="Logo, company n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 descr="Logo, company name&#10;&#10;Description automatically generated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27020" cy="2120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 w:hint="eastAsia"/>
                          <w:noProof/>
                        </w:rPr>
                        <w:drawing>
                          <wp:inline distT="0" distB="0" distL="0" distR="0" wp14:anchorId="4882354D" wp14:editId="4643AD5A">
                            <wp:extent cx="2827020" cy="2120265"/>
                            <wp:effectExtent l="0" t="0" r="5080" b="635"/>
                            <wp:docPr id="29" name="Picture 29" descr="Shap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9" descr="Shape&#10;&#10;Description automatically generated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27020" cy="2120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 w:hint="eastAsia"/>
                          <w:noProof/>
                        </w:rPr>
                        <w:drawing>
                          <wp:inline distT="0" distB="0" distL="0" distR="0" wp14:anchorId="2D5E427E" wp14:editId="1429ABBA">
                            <wp:extent cx="2827020" cy="2120265"/>
                            <wp:effectExtent l="0" t="0" r="5080" b="635"/>
                            <wp:docPr id="30" name="Picture 30" descr="A picture containing spectacle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 descr="A picture containing spectacles&#10;&#10;Description automatically generated"/>
                                    <pic:cNvPicPr/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27020" cy="2120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CEB0CF" w14:textId="77777777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(i)                                                                     (ii)                                                                    (iii)</w:t>
                      </w:r>
                    </w:p>
                    <w:p w14:paraId="5D61D0AF" w14:textId="77777777" w:rsidR="00010732" w:rsidRDefault="00010732" w:rsidP="00010732">
                      <w:pPr>
                        <w:jc w:val="center"/>
                        <w:rPr>
                          <w:rFonts w:ascii="Calisto MT" w:hAnsi="Calisto MT"/>
                        </w:rPr>
                      </w:pPr>
                    </w:p>
                    <w:p w14:paraId="0C8FC177" w14:textId="77777777" w:rsidR="00010732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(i): Shadow and specular reflection for complex geometry</w:t>
                      </w:r>
                    </w:p>
                    <w:p w14:paraId="01FD9753" w14:textId="77777777" w:rsidR="00010732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i): Anti-aliasing using super sampling methods for simple objects </w:t>
                      </w:r>
                    </w:p>
                    <w:p w14:paraId="78A2FB41" w14:textId="77777777" w:rsidR="00010732" w:rsidRPr="00DB7FF4" w:rsidRDefault="00010732" w:rsidP="00010732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(iii): Multiple reflection for marbles and glass table</w:t>
                      </w:r>
                    </w:p>
                    <w:p w14:paraId="1F8DDDFC" w14:textId="77777777" w:rsidR="00010732" w:rsidRDefault="00010732" w:rsidP="00010732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2089D036" w14:textId="77777777" w:rsidR="00010732" w:rsidRPr="00CB6C2E" w:rsidRDefault="00010732" w:rsidP="0001073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alisto MT" w:hAnsi="Calisto MT"/>
        </w:rPr>
        <w:br w:type="page"/>
      </w:r>
    </w:p>
    <w:p w14:paraId="4356A5BF" w14:textId="77777777" w:rsidR="00010732" w:rsidRDefault="00010732">
      <w:pPr>
        <w:rPr>
          <w:rFonts w:ascii="Calisto MT" w:hAnsi="Calisto MT"/>
        </w:rPr>
      </w:pPr>
    </w:p>
    <w:p w14:paraId="304605AA" w14:textId="6D02444C" w:rsidR="00E849A1" w:rsidRDefault="00DF5A07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5470B4EE" wp14:editId="02D9E21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866" cy="4292600"/>
                <wp:effectExtent l="0" t="0" r="17145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866" cy="429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207464" w14:textId="77777777" w:rsidR="00DF5A07" w:rsidRDefault="00DF5A07" w:rsidP="00DF5A07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Physics based jello-cube simulator</w:t>
                            </w:r>
                          </w:p>
                          <w:p w14:paraId="781DBFDF" w14:textId="77777777" w:rsidR="00DF5A07" w:rsidRPr="00DB7FF4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A jello-cube simulated using a mess spring system with Runge-Kutta integrator, rendered with OpenGL</w:t>
                            </w:r>
                          </w:p>
                          <w:p w14:paraId="2856B9E9" w14:textId="77777777" w:rsidR="00DF5A07" w:rsidRDefault="00DF5A07" w:rsidP="00DF5A0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355BEBC" wp14:editId="7B82F488">
                                  <wp:extent cx="4326466" cy="3446751"/>
                                  <wp:effectExtent l="0" t="0" r="4445" b="0"/>
                                  <wp:docPr id="26" name="Picture 26" descr="A picture containing text, athletic game, basketbal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ture 16" descr="A picture containing text, athletic game, basketbal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30909" cy="34502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69EBF51F" wp14:editId="1C279FDF">
                                  <wp:extent cx="4330752" cy="3450166"/>
                                  <wp:effectExtent l="0" t="0" r="0" b="4445"/>
                                  <wp:docPr id="27" name="Picture 27" descr="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 descr="Ch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39332" cy="34570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26F717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DB7FF4">
                              <w:rPr>
                                <w:rFonts w:ascii="Calisto MT" w:hAnsi="Calisto MT"/>
                              </w:rPr>
                              <w:t>Left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: The bouncing effect when the cube hits hidden walls. </w:t>
                            </w:r>
                          </w:p>
                          <w:p w14:paraId="4BE1DFDB" w14:textId="77777777" w:rsidR="00DF5A07" w:rsidRPr="00DB7FF4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Right: Movement of the cube when OpenGL texture is enabl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0B4EE" id="Text Box 15" o:spid="_x0000_s1034" type="#_x0000_t202" style="position:absolute;margin-left:0;margin-top:0;width:702.65pt;height:338pt;z-index:-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" fillcolor="white [3201]" strokeweight=".5pt">
                <v:textbox>
                  <w:txbxContent>
                    <w:p w14:paraId="00207464" w14:textId="77777777" w:rsidR="00DF5A07" w:rsidRDefault="00DF5A07" w:rsidP="00DF5A07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Physics based jello-cube simulator</w:t>
                      </w:r>
                    </w:p>
                    <w:p w14:paraId="781DBFDF" w14:textId="77777777" w:rsidR="00DF5A07" w:rsidRPr="00DB7FF4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A jello-cube simulated using a mess spring system with Runge-Kutta integrator, rendered with OpenGL</w:t>
                      </w:r>
                    </w:p>
                    <w:p w14:paraId="2856B9E9" w14:textId="77777777" w:rsidR="00DF5A07" w:rsidRDefault="00DF5A07" w:rsidP="00DF5A0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3355BEBC" wp14:editId="7B82F488">
                            <wp:extent cx="4326466" cy="3446751"/>
                            <wp:effectExtent l="0" t="0" r="4445" b="0"/>
                            <wp:docPr id="26" name="Picture 26" descr="A picture containing text, athletic game, basketbal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Picture 16" descr="A picture containing text, athletic game, basketball&#10;&#10;Description automatically generated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30909" cy="345029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69EBF51F" wp14:editId="1C279FDF">
                            <wp:extent cx="4330752" cy="3450166"/>
                            <wp:effectExtent l="0" t="0" r="0" b="4445"/>
                            <wp:docPr id="27" name="Picture 27" descr="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 descr="Chart&#10;&#10;Description automatically generated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39332" cy="34570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26F717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 w:rsidRPr="00DB7FF4">
                        <w:rPr>
                          <w:rFonts w:ascii="Calisto MT" w:hAnsi="Calisto MT"/>
                        </w:rPr>
                        <w:t>Left</w:t>
                      </w:r>
                      <w:r>
                        <w:rPr>
                          <w:rFonts w:ascii="Calisto MT" w:hAnsi="Calisto MT"/>
                        </w:rPr>
                        <w:t xml:space="preserve">: The bouncing effect when the cube hits hidden walls. </w:t>
                      </w:r>
                    </w:p>
                    <w:p w14:paraId="4BE1DFDB" w14:textId="77777777" w:rsidR="00DF5A07" w:rsidRPr="00DB7FF4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Right: Movement of the cube when OpenGL texture is enabled. </w:t>
                      </w:r>
                    </w:p>
                  </w:txbxContent>
                </v:textbox>
              </v:shape>
            </w:pict>
          </mc:Fallback>
        </mc:AlternateContent>
      </w:r>
    </w:p>
    <w:p w14:paraId="7B747A1B" w14:textId="7208AAED" w:rsidR="00E849A1" w:rsidRDefault="00E849A1">
      <w:pPr>
        <w:rPr>
          <w:rFonts w:ascii="Calisto MT" w:hAnsi="Calisto MT"/>
        </w:rPr>
      </w:pPr>
    </w:p>
    <w:p w14:paraId="68B7DFD7" w14:textId="7113280C" w:rsidR="00E849A1" w:rsidRDefault="00E849A1">
      <w:pPr>
        <w:rPr>
          <w:rFonts w:ascii="Calisto MT" w:hAnsi="Calisto MT"/>
        </w:rPr>
      </w:pPr>
    </w:p>
    <w:p w14:paraId="06F4589D" w14:textId="5039BDC8" w:rsidR="00E849A1" w:rsidRDefault="00E849A1">
      <w:pPr>
        <w:rPr>
          <w:rFonts w:ascii="Calisto MT" w:hAnsi="Calisto MT"/>
        </w:rPr>
      </w:pPr>
    </w:p>
    <w:p w14:paraId="586677E7" w14:textId="6E12B740" w:rsidR="00E849A1" w:rsidRDefault="00E849A1">
      <w:pPr>
        <w:rPr>
          <w:rFonts w:ascii="Calisto MT" w:hAnsi="Calisto MT"/>
        </w:rPr>
      </w:pPr>
    </w:p>
    <w:p w14:paraId="5F0D0663" w14:textId="11BAF2C9" w:rsidR="00E849A1" w:rsidRDefault="00E849A1">
      <w:pPr>
        <w:rPr>
          <w:rFonts w:ascii="Calisto MT" w:hAnsi="Calisto MT"/>
        </w:rPr>
      </w:pPr>
    </w:p>
    <w:p w14:paraId="4C00D54C" w14:textId="57039B00" w:rsidR="00E849A1" w:rsidRDefault="00E849A1">
      <w:pPr>
        <w:rPr>
          <w:rFonts w:ascii="Calisto MT" w:hAnsi="Calisto MT"/>
        </w:rPr>
      </w:pPr>
    </w:p>
    <w:p w14:paraId="405E3966" w14:textId="79CCD531" w:rsidR="00E849A1" w:rsidRDefault="00E849A1">
      <w:pPr>
        <w:rPr>
          <w:rFonts w:ascii="Calisto MT" w:hAnsi="Calisto MT"/>
        </w:rPr>
      </w:pPr>
    </w:p>
    <w:p w14:paraId="421BC285" w14:textId="3E023CC3" w:rsidR="00E849A1" w:rsidRDefault="00E849A1">
      <w:pPr>
        <w:rPr>
          <w:rFonts w:ascii="Calisto MT" w:hAnsi="Calisto MT"/>
        </w:rPr>
      </w:pPr>
    </w:p>
    <w:p w14:paraId="76E1D383" w14:textId="507C3E27" w:rsidR="00E849A1" w:rsidRDefault="00E849A1">
      <w:pPr>
        <w:rPr>
          <w:rFonts w:ascii="Calisto MT" w:hAnsi="Calisto MT"/>
        </w:rPr>
      </w:pPr>
    </w:p>
    <w:p w14:paraId="496937DB" w14:textId="54DDAE08" w:rsidR="00E849A1" w:rsidRDefault="00E849A1">
      <w:pPr>
        <w:rPr>
          <w:rFonts w:ascii="Calisto MT" w:hAnsi="Calisto MT"/>
        </w:rPr>
      </w:pPr>
    </w:p>
    <w:p w14:paraId="576A3DA6" w14:textId="21CBF3DB" w:rsidR="00DF5A07" w:rsidRDefault="00DF5A07">
      <w:pPr>
        <w:rPr>
          <w:rFonts w:ascii="Calisto MT" w:hAnsi="Calisto MT"/>
        </w:rPr>
      </w:pPr>
    </w:p>
    <w:p w14:paraId="2856D746" w14:textId="268D738B" w:rsidR="00DF5A07" w:rsidRDefault="00DF5A07">
      <w:pPr>
        <w:rPr>
          <w:rFonts w:ascii="Calisto MT" w:hAnsi="Calisto MT"/>
        </w:rPr>
      </w:pPr>
    </w:p>
    <w:p w14:paraId="1B96708B" w14:textId="75683E30" w:rsidR="00DF5A07" w:rsidRDefault="00DF5A07">
      <w:pPr>
        <w:rPr>
          <w:rFonts w:ascii="Calisto MT" w:hAnsi="Calisto MT"/>
        </w:rPr>
      </w:pPr>
    </w:p>
    <w:p w14:paraId="3B26B265" w14:textId="5696A960" w:rsidR="00DF5A07" w:rsidRDefault="00DF5A07">
      <w:pPr>
        <w:rPr>
          <w:rFonts w:ascii="Calisto MT" w:hAnsi="Calisto MT"/>
        </w:rPr>
      </w:pPr>
    </w:p>
    <w:p w14:paraId="6CECBC29" w14:textId="50FB6D80" w:rsidR="00DF5A07" w:rsidRDefault="00DF5A07">
      <w:pPr>
        <w:rPr>
          <w:rFonts w:ascii="Calisto MT" w:hAnsi="Calisto MT"/>
        </w:rPr>
      </w:pPr>
    </w:p>
    <w:p w14:paraId="58A4A409" w14:textId="3F35D39F" w:rsidR="00DF5A07" w:rsidRDefault="00DF5A07">
      <w:pPr>
        <w:rPr>
          <w:rFonts w:ascii="Calisto MT" w:hAnsi="Calisto MT"/>
        </w:rPr>
      </w:pPr>
    </w:p>
    <w:p w14:paraId="0F045940" w14:textId="34E0A19A" w:rsidR="00DF5A07" w:rsidRDefault="00DF5A07">
      <w:pPr>
        <w:rPr>
          <w:rFonts w:ascii="Calisto MT" w:hAnsi="Calisto MT"/>
        </w:rPr>
      </w:pPr>
    </w:p>
    <w:p w14:paraId="28A45103" w14:textId="42C49F2E" w:rsidR="00DF5A07" w:rsidRDefault="00DF5A07">
      <w:pPr>
        <w:rPr>
          <w:rFonts w:ascii="Calisto MT" w:hAnsi="Calisto MT"/>
        </w:rPr>
      </w:pPr>
    </w:p>
    <w:p w14:paraId="0C1B7F4E" w14:textId="15EF93C7" w:rsidR="00DF5A07" w:rsidRDefault="00DF5A07">
      <w:pPr>
        <w:rPr>
          <w:rFonts w:ascii="Calisto MT" w:hAnsi="Calisto MT"/>
        </w:rPr>
      </w:pPr>
    </w:p>
    <w:p w14:paraId="2304F4DD" w14:textId="10328546" w:rsidR="00DF5A07" w:rsidRDefault="00DF5A07">
      <w:pPr>
        <w:rPr>
          <w:rFonts w:ascii="Calisto MT" w:hAnsi="Calisto MT"/>
        </w:rPr>
      </w:pPr>
    </w:p>
    <w:p w14:paraId="7D2F90BD" w14:textId="24D09959" w:rsidR="00DF5A07" w:rsidRDefault="00DF5A07">
      <w:pPr>
        <w:rPr>
          <w:rFonts w:ascii="Calisto MT" w:hAnsi="Calisto MT"/>
        </w:rPr>
      </w:pPr>
    </w:p>
    <w:p w14:paraId="7197BA61" w14:textId="64D60D47" w:rsidR="00DF5A07" w:rsidRDefault="00DF5A07">
      <w:pPr>
        <w:rPr>
          <w:rFonts w:ascii="Calisto MT" w:hAnsi="Calisto MT"/>
        </w:rPr>
      </w:pPr>
    </w:p>
    <w:p w14:paraId="02C84852" w14:textId="588B1800" w:rsidR="00DF5A07" w:rsidRDefault="00DF5A07">
      <w:pPr>
        <w:rPr>
          <w:rFonts w:ascii="Calisto MT" w:hAnsi="Calisto MT"/>
        </w:rPr>
      </w:pPr>
    </w:p>
    <w:p w14:paraId="6B24AA44" w14:textId="78A4E39E" w:rsidR="00DF5A07" w:rsidRDefault="00DF5A07">
      <w:pPr>
        <w:rPr>
          <w:rFonts w:ascii="Calisto MT" w:hAnsi="Calisto MT"/>
        </w:rPr>
      </w:pPr>
    </w:p>
    <w:p w14:paraId="68BD1A69" w14:textId="39AB0B48" w:rsidR="00DF5A07" w:rsidRDefault="00DF5A07">
      <w:pPr>
        <w:rPr>
          <w:rFonts w:ascii="Calisto MT" w:hAnsi="Calisto MT"/>
        </w:rPr>
      </w:pPr>
    </w:p>
    <w:p w14:paraId="71DC9A87" w14:textId="372110EC" w:rsidR="00DF5A07" w:rsidRDefault="00DF5A07">
      <w:pPr>
        <w:rPr>
          <w:rFonts w:ascii="Calisto MT" w:hAnsi="Calisto MT"/>
        </w:rPr>
      </w:pPr>
    </w:p>
    <w:p w14:paraId="0A930C86" w14:textId="46541B8A" w:rsidR="00DF5A07" w:rsidRDefault="00DF5A07">
      <w:pPr>
        <w:rPr>
          <w:rFonts w:ascii="Calisto MT" w:hAnsi="Calisto MT"/>
        </w:rPr>
      </w:pPr>
    </w:p>
    <w:p w14:paraId="23B15314" w14:textId="64CCE6DA" w:rsidR="00DF5A07" w:rsidRDefault="00DF5A07">
      <w:pPr>
        <w:rPr>
          <w:rFonts w:ascii="Calisto MT" w:hAnsi="Calisto MT"/>
        </w:rPr>
      </w:pPr>
    </w:p>
    <w:p w14:paraId="23C12911" w14:textId="44512BEB" w:rsidR="00DF5A07" w:rsidRDefault="00DF5A07">
      <w:pPr>
        <w:rPr>
          <w:rFonts w:ascii="Calisto MT" w:hAnsi="Calisto MT"/>
        </w:rPr>
      </w:pPr>
    </w:p>
    <w:p w14:paraId="790EBFCB" w14:textId="45E0BE64" w:rsidR="00DF5A07" w:rsidRDefault="00DF5A07">
      <w:pPr>
        <w:rPr>
          <w:rFonts w:ascii="Calisto MT" w:hAnsi="Calisto MT"/>
        </w:rPr>
      </w:pPr>
    </w:p>
    <w:p w14:paraId="59F4CEAE" w14:textId="1FA9C693" w:rsidR="00DF5A07" w:rsidRDefault="00DF5A07">
      <w:pPr>
        <w:rPr>
          <w:rFonts w:ascii="Calisto MT" w:hAnsi="Calisto MT"/>
        </w:rPr>
      </w:pPr>
    </w:p>
    <w:p w14:paraId="4F33B551" w14:textId="0DBFBBF2" w:rsidR="00DF5A07" w:rsidRDefault="00DF5A07">
      <w:pPr>
        <w:rPr>
          <w:rFonts w:ascii="Calisto MT" w:hAnsi="Calisto MT"/>
        </w:rPr>
      </w:pPr>
    </w:p>
    <w:p w14:paraId="0F99EC63" w14:textId="1F0E51A8" w:rsidR="00DF5A07" w:rsidRDefault="00DF5A07">
      <w:pPr>
        <w:rPr>
          <w:rFonts w:ascii="Calisto MT" w:hAnsi="Calisto MT"/>
        </w:rPr>
      </w:pPr>
    </w:p>
    <w:p w14:paraId="035F5CA6" w14:textId="7C71EBC5" w:rsidR="00DF5A07" w:rsidRDefault="00DF5A07">
      <w:pPr>
        <w:rPr>
          <w:rFonts w:ascii="Calisto MT" w:hAnsi="Calisto MT"/>
        </w:rPr>
      </w:pPr>
    </w:p>
    <w:p w14:paraId="396EEFDC" w14:textId="6FF4982C" w:rsidR="00DF5A07" w:rsidRDefault="00DF5A07">
      <w:pPr>
        <w:rPr>
          <w:rFonts w:ascii="Calisto MT" w:hAnsi="Calisto MT"/>
        </w:rPr>
      </w:pPr>
    </w:p>
    <w:p w14:paraId="157EB43E" w14:textId="38D56380" w:rsidR="00DF5A07" w:rsidRDefault="00DF5A07">
      <w:pPr>
        <w:rPr>
          <w:rFonts w:ascii="Calisto MT" w:hAnsi="Calisto MT"/>
        </w:rPr>
      </w:pPr>
    </w:p>
    <w:p w14:paraId="6D56E915" w14:textId="3A38C4B0" w:rsidR="00DF5A07" w:rsidRDefault="00DF5A07">
      <w:pPr>
        <w:rPr>
          <w:rFonts w:ascii="Calisto MT" w:hAnsi="Calisto MT"/>
        </w:rPr>
      </w:pPr>
    </w:p>
    <w:p w14:paraId="2EDE69BB" w14:textId="78D2DAEC" w:rsidR="00DF5A07" w:rsidRDefault="00DF5A07">
      <w:pPr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C2599AD" wp14:editId="59856B1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655" cy="4394200"/>
                <wp:effectExtent l="0" t="0" r="17145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655" cy="439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EFFD83" w14:textId="77777777" w:rsidR="00DF5A07" w:rsidRDefault="00DF5A07" w:rsidP="00DF5A07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424BAE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Portfolio</w:t>
                            </w:r>
                          </w:p>
                          <w:p w14:paraId="0DDD59F1" w14:textId="77777777" w:rsidR="00DF5A07" w:rsidRDefault="00DF5A07" w:rsidP="00DF5A07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Motion Capture Data Interpolator using Quaternions</w:t>
                            </w:r>
                          </w:p>
                          <w:p w14:paraId="7FD033BC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Using quaternions and Bezier curve to interpolate missing data in motion capture sequence. </w:t>
                            </w:r>
                          </w:p>
                          <w:p w14:paraId="715DB48C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Original motion from CMU Motion Capture Lab shown in red and interpolated motion shown in green</w:t>
                            </w:r>
                          </w:p>
                          <w:p w14:paraId="32E44570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Rendering software written by Steve Lin, Alla, Kiran, Jernej Barbic, and Yili Zhao. </w:t>
                            </w:r>
                          </w:p>
                          <w:p w14:paraId="7A48A6C9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503369B3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  <w:noProof/>
                              </w:rPr>
                              <w:drawing>
                                <wp:inline distT="0" distB="0" distL="0" distR="0" wp14:anchorId="5B64BB8D" wp14:editId="427BFAB2">
                                  <wp:extent cx="3386667" cy="2981205"/>
                                  <wp:effectExtent l="0" t="0" r="4445" b="3810"/>
                                  <wp:docPr id="18" name="Picture 18" descr="Graphical user inter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8" descr="Graphical user interfac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09803" cy="300157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  <w:noProof/>
                              </w:rPr>
                              <w:drawing>
                                <wp:inline distT="0" distB="0" distL="0" distR="0" wp14:anchorId="294D5CC7" wp14:editId="17ECF72B">
                                  <wp:extent cx="3394710" cy="2988284"/>
                                  <wp:effectExtent l="0" t="0" r="0" b="0"/>
                                  <wp:docPr id="19" name="Picture 19" descr="Graphical user interface, websit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9" descr="Graphical user interface, websit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36687" cy="3025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    </w:t>
                            </w:r>
                          </w:p>
                          <w:p w14:paraId="5F6ADB75" w14:textId="77777777" w:rsidR="00DF5A07" w:rsidRPr="00E849A1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>(i) Martial Art Sequence                                               (ii) Walking sequence</w:t>
                            </w:r>
                          </w:p>
                          <w:p w14:paraId="2171F2C5" w14:textId="77777777" w:rsidR="00DF5A07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2B7B2C2F" w14:textId="77777777" w:rsidR="00DF5A07" w:rsidRPr="00DB7FF4" w:rsidRDefault="00DF5A07" w:rsidP="00DF5A07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2F5ADEE4" w14:textId="77777777" w:rsidR="00DF5A07" w:rsidRDefault="00DF5A07" w:rsidP="00DF5A07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4C25A62C" w14:textId="77777777" w:rsidR="00DF5A07" w:rsidRPr="00CB6C2E" w:rsidRDefault="00DF5A07" w:rsidP="00DF5A0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599AD" id="Text Box 7" o:spid="_x0000_s1035" type="#_x0000_t202" style="position:absolute;margin-left:0;margin-top:0;width:702.65pt;height:346pt;z-index:-251637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" fillcolor="white [3201]" strokeweight=".5pt">
                <v:textbox>
                  <w:txbxContent>
                    <w:p w14:paraId="2CEFFD83" w14:textId="77777777" w:rsidR="00DF5A07" w:rsidRDefault="00DF5A07" w:rsidP="00DF5A07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424BAE">
                        <w:rPr>
                          <w:rFonts w:ascii="Calisto MT" w:hAnsi="Calisto MT"/>
                          <w:b/>
                          <w:bCs/>
                        </w:rPr>
                        <w:t>Portfolio</w:t>
                      </w:r>
                    </w:p>
                    <w:p w14:paraId="0DDD59F1" w14:textId="77777777" w:rsidR="00DF5A07" w:rsidRDefault="00DF5A07" w:rsidP="00DF5A07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</w:rPr>
                        <w:t>Motion Capture Data Interpolator using Quaternions</w:t>
                      </w:r>
                    </w:p>
                    <w:p w14:paraId="7FD033BC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Using quaternions and Bezier curve to interpolate missing data in motion capture sequence. </w:t>
                      </w:r>
                    </w:p>
                    <w:p w14:paraId="715DB48C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Original motion from CMU Motion Capture Lab shown in red and interpolated motion shown in green</w:t>
                      </w:r>
                    </w:p>
                    <w:p w14:paraId="32E44570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Rendering software written by Steve Lin, Alla, Kiran, Jernej Barbic, and Yili Zhao. </w:t>
                      </w:r>
                    </w:p>
                    <w:p w14:paraId="7A48A6C9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</w:p>
                    <w:p w14:paraId="503369B3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  <w:noProof/>
                        </w:rPr>
                        <w:drawing>
                          <wp:inline distT="0" distB="0" distL="0" distR="0" wp14:anchorId="5B64BB8D" wp14:editId="427BFAB2">
                            <wp:extent cx="3386667" cy="2981205"/>
                            <wp:effectExtent l="0" t="0" r="4445" b="3810"/>
                            <wp:docPr id="18" name="Picture 18" descr="Graphical user inter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8" descr="Graphical user interface&#10;&#10;Description automatically generated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09803" cy="300157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  <w:noProof/>
                        </w:rPr>
                        <w:drawing>
                          <wp:inline distT="0" distB="0" distL="0" distR="0" wp14:anchorId="294D5CC7" wp14:editId="17ECF72B">
                            <wp:extent cx="3394710" cy="2988284"/>
                            <wp:effectExtent l="0" t="0" r="0" b="0"/>
                            <wp:docPr id="19" name="Picture 19" descr="Graphical user interface, websit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Picture 19" descr="Graphical user interface, website&#10;&#10;Description automatically generated"/>
                                    <pic:cNvPicPr/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36687" cy="3025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sto MT" w:hAnsi="Calisto MT"/>
                        </w:rPr>
                        <w:t xml:space="preserve">    </w:t>
                      </w:r>
                    </w:p>
                    <w:p w14:paraId="5F6ADB75" w14:textId="77777777" w:rsidR="00DF5A07" w:rsidRPr="00E849A1" w:rsidRDefault="00DF5A07" w:rsidP="00DF5A07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>(i) Martial Art Sequence                                               (ii) Walking sequence</w:t>
                      </w:r>
                    </w:p>
                    <w:p w14:paraId="2171F2C5" w14:textId="77777777" w:rsidR="00DF5A07" w:rsidRDefault="00DF5A07" w:rsidP="00DF5A07">
                      <w:pPr>
                        <w:rPr>
                          <w:rFonts w:ascii="Calisto MT" w:hAnsi="Calisto MT"/>
                        </w:rPr>
                      </w:pPr>
                    </w:p>
                    <w:p w14:paraId="2B7B2C2F" w14:textId="77777777" w:rsidR="00DF5A07" w:rsidRPr="00DB7FF4" w:rsidRDefault="00DF5A07" w:rsidP="00DF5A07">
                      <w:pPr>
                        <w:rPr>
                          <w:rFonts w:ascii="Calisto MT" w:hAnsi="Calisto MT"/>
                        </w:rPr>
                      </w:pPr>
                    </w:p>
                    <w:p w14:paraId="2F5ADEE4" w14:textId="77777777" w:rsidR="00DF5A07" w:rsidRDefault="00DF5A07" w:rsidP="00DF5A07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4C25A62C" w14:textId="77777777" w:rsidR="00DF5A07" w:rsidRPr="00CB6C2E" w:rsidRDefault="00DF5A07" w:rsidP="00DF5A0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235306" w14:textId="2334ED8A" w:rsidR="00DF5A07" w:rsidRDefault="00DF5A07">
      <w:pPr>
        <w:rPr>
          <w:rFonts w:ascii="Calisto MT" w:hAnsi="Calisto MT"/>
        </w:rPr>
      </w:pPr>
    </w:p>
    <w:p w14:paraId="4089913D" w14:textId="78959D49" w:rsidR="00DF5A07" w:rsidRDefault="00DF5A07">
      <w:pPr>
        <w:rPr>
          <w:rFonts w:ascii="Calisto MT" w:hAnsi="Calisto MT"/>
        </w:rPr>
      </w:pPr>
    </w:p>
    <w:p w14:paraId="1EBFE857" w14:textId="43411DF5" w:rsidR="00DF5A07" w:rsidRDefault="00DF5A07">
      <w:pPr>
        <w:rPr>
          <w:rFonts w:ascii="Calisto MT" w:hAnsi="Calisto MT"/>
        </w:rPr>
      </w:pPr>
    </w:p>
    <w:p w14:paraId="34271D5E" w14:textId="5B9E5F10" w:rsidR="00DF5A07" w:rsidRDefault="00DF5A07">
      <w:pPr>
        <w:rPr>
          <w:rFonts w:ascii="Calisto MT" w:hAnsi="Calisto MT"/>
        </w:rPr>
      </w:pPr>
    </w:p>
    <w:p w14:paraId="65B1C054" w14:textId="6F2C3659" w:rsidR="00DF5A07" w:rsidRDefault="00DF5A07">
      <w:pPr>
        <w:rPr>
          <w:rFonts w:ascii="Calisto MT" w:hAnsi="Calisto MT"/>
        </w:rPr>
      </w:pPr>
    </w:p>
    <w:p w14:paraId="0E2DDA63" w14:textId="101FCABB" w:rsidR="00DF5A07" w:rsidRDefault="00DF5A07">
      <w:pPr>
        <w:rPr>
          <w:rFonts w:ascii="Calisto MT" w:hAnsi="Calisto MT"/>
        </w:rPr>
      </w:pPr>
    </w:p>
    <w:p w14:paraId="2EB11557" w14:textId="5A8C874A" w:rsidR="00DF5A07" w:rsidRDefault="00DF5A07">
      <w:pPr>
        <w:rPr>
          <w:rFonts w:ascii="Calisto MT" w:hAnsi="Calisto MT"/>
        </w:rPr>
      </w:pPr>
    </w:p>
    <w:p w14:paraId="5C2F162C" w14:textId="15726C3B" w:rsidR="00DF5A07" w:rsidRDefault="00DF5A07">
      <w:pPr>
        <w:rPr>
          <w:rFonts w:ascii="Calisto MT" w:hAnsi="Calisto MT"/>
        </w:rPr>
      </w:pPr>
    </w:p>
    <w:p w14:paraId="61AEC988" w14:textId="097645CB" w:rsidR="00DF5A07" w:rsidRDefault="00DF5A07">
      <w:pPr>
        <w:rPr>
          <w:rFonts w:ascii="Calisto MT" w:hAnsi="Calisto MT"/>
        </w:rPr>
      </w:pPr>
    </w:p>
    <w:p w14:paraId="196038FE" w14:textId="1B771D40" w:rsidR="00DF5A07" w:rsidRDefault="00DF5A07">
      <w:pPr>
        <w:rPr>
          <w:rFonts w:ascii="Calisto MT" w:hAnsi="Calisto MT"/>
        </w:rPr>
      </w:pPr>
    </w:p>
    <w:p w14:paraId="43A9E3D6" w14:textId="67965C6F" w:rsidR="00DF5A07" w:rsidRDefault="00DF5A07">
      <w:pPr>
        <w:rPr>
          <w:rFonts w:ascii="Calisto MT" w:hAnsi="Calisto MT"/>
        </w:rPr>
      </w:pPr>
    </w:p>
    <w:p w14:paraId="0E650A69" w14:textId="77777777" w:rsidR="00DF5A07" w:rsidRDefault="00DF5A07">
      <w:pPr>
        <w:rPr>
          <w:rFonts w:ascii="Calisto MT" w:hAnsi="Calisto MT"/>
        </w:rPr>
      </w:pPr>
    </w:p>
    <w:p w14:paraId="39BE77A5" w14:textId="5B00CF01" w:rsidR="00E849A1" w:rsidRDefault="00E849A1">
      <w:pPr>
        <w:rPr>
          <w:rFonts w:ascii="Calisto MT" w:hAnsi="Calisto MT"/>
        </w:rPr>
      </w:pPr>
    </w:p>
    <w:p w14:paraId="49123FF1" w14:textId="031EEC48" w:rsidR="00E849A1" w:rsidRDefault="00E849A1">
      <w:pPr>
        <w:rPr>
          <w:rFonts w:ascii="Calisto MT" w:hAnsi="Calisto MT"/>
        </w:rPr>
      </w:pPr>
    </w:p>
    <w:p w14:paraId="177A761E" w14:textId="0F222EC9" w:rsidR="00E849A1" w:rsidRDefault="00E849A1">
      <w:pPr>
        <w:rPr>
          <w:rFonts w:ascii="Calisto MT" w:hAnsi="Calisto MT"/>
        </w:rPr>
      </w:pPr>
    </w:p>
    <w:p w14:paraId="2D697DEF" w14:textId="4310F40B" w:rsidR="000D7ACA" w:rsidRDefault="000D7ACA">
      <w:pPr>
        <w:rPr>
          <w:rFonts w:ascii="Calisto MT" w:hAnsi="Calisto MT"/>
        </w:rPr>
      </w:pPr>
    </w:p>
    <w:p w14:paraId="7C6F2900" w14:textId="4F84F17D" w:rsidR="000D7ACA" w:rsidRDefault="000D7ACA">
      <w:pPr>
        <w:rPr>
          <w:rFonts w:ascii="Calisto MT" w:hAnsi="Calisto MT"/>
        </w:rPr>
      </w:pPr>
    </w:p>
    <w:p w14:paraId="3A31386E" w14:textId="0D4E9CA5" w:rsidR="000D7ACA" w:rsidRDefault="000D7ACA">
      <w:pPr>
        <w:rPr>
          <w:rFonts w:ascii="Calisto MT" w:hAnsi="Calisto MT"/>
        </w:rPr>
      </w:pPr>
    </w:p>
    <w:p w14:paraId="1BDC20C3" w14:textId="66E1A2DE" w:rsidR="000D7ACA" w:rsidRDefault="000D7ACA">
      <w:pPr>
        <w:rPr>
          <w:rFonts w:ascii="Calisto MT" w:hAnsi="Calisto MT"/>
        </w:rPr>
      </w:pPr>
    </w:p>
    <w:p w14:paraId="79320A2B" w14:textId="0FBD0690" w:rsidR="000D7ACA" w:rsidRDefault="000D7ACA">
      <w:pPr>
        <w:rPr>
          <w:rFonts w:ascii="Calisto MT" w:hAnsi="Calisto MT"/>
        </w:rPr>
      </w:pPr>
    </w:p>
    <w:p w14:paraId="61B18E5D" w14:textId="73AF6DA2" w:rsidR="000D7ACA" w:rsidRDefault="000D7ACA">
      <w:pPr>
        <w:rPr>
          <w:rFonts w:ascii="Calisto MT" w:hAnsi="Calisto MT"/>
        </w:rPr>
      </w:pPr>
    </w:p>
    <w:p w14:paraId="2C0DD69D" w14:textId="29EF1B21" w:rsidR="000D7ACA" w:rsidRDefault="000D7ACA">
      <w:pPr>
        <w:rPr>
          <w:rFonts w:ascii="Calisto MT" w:hAnsi="Calisto MT"/>
        </w:rPr>
      </w:pPr>
    </w:p>
    <w:p w14:paraId="54F08F83" w14:textId="2BBE7C38" w:rsidR="000D7ACA" w:rsidRDefault="000D7ACA">
      <w:pPr>
        <w:rPr>
          <w:rFonts w:ascii="Calisto MT" w:hAnsi="Calisto MT"/>
        </w:rPr>
      </w:pPr>
    </w:p>
    <w:p w14:paraId="45B02BD6" w14:textId="128E9320" w:rsidR="000D7ACA" w:rsidRDefault="000D7ACA">
      <w:pPr>
        <w:rPr>
          <w:rFonts w:ascii="Calisto MT" w:hAnsi="Calisto MT"/>
        </w:rPr>
      </w:pPr>
    </w:p>
    <w:p w14:paraId="02AEF910" w14:textId="0D958467" w:rsidR="000D7ACA" w:rsidRDefault="000D7ACA">
      <w:pPr>
        <w:rPr>
          <w:rFonts w:ascii="Calisto MT" w:hAnsi="Calisto MT"/>
        </w:rPr>
      </w:pPr>
    </w:p>
    <w:p w14:paraId="3C050FA1" w14:textId="2935646A" w:rsidR="000D7ACA" w:rsidRDefault="000D7ACA">
      <w:pPr>
        <w:rPr>
          <w:rFonts w:ascii="Calisto MT" w:hAnsi="Calisto MT"/>
        </w:rPr>
      </w:pPr>
    </w:p>
    <w:p w14:paraId="0059F095" w14:textId="156F2ED7" w:rsidR="000D7ACA" w:rsidRDefault="000D7ACA">
      <w:pPr>
        <w:rPr>
          <w:rFonts w:ascii="Calisto MT" w:hAnsi="Calisto MT"/>
        </w:rPr>
      </w:pPr>
    </w:p>
    <w:p w14:paraId="6564B61C" w14:textId="63AB4DBB" w:rsidR="000D7ACA" w:rsidRDefault="000D7ACA">
      <w:pPr>
        <w:rPr>
          <w:rFonts w:ascii="Calisto MT" w:hAnsi="Calisto MT"/>
        </w:rPr>
      </w:pPr>
    </w:p>
    <w:p w14:paraId="3DD1F120" w14:textId="3A1C2B92" w:rsidR="000D7ACA" w:rsidRDefault="000D7ACA">
      <w:pPr>
        <w:rPr>
          <w:rFonts w:ascii="Calisto MT" w:hAnsi="Calisto MT"/>
        </w:rPr>
      </w:pPr>
    </w:p>
    <w:p w14:paraId="65C05CCC" w14:textId="1FB4F95E" w:rsidR="000D7ACA" w:rsidRDefault="000D7ACA">
      <w:pPr>
        <w:rPr>
          <w:rFonts w:ascii="Calisto MT" w:hAnsi="Calisto MT"/>
        </w:rPr>
      </w:pPr>
    </w:p>
    <w:p w14:paraId="7CCF5D44" w14:textId="3A39FCE7" w:rsidR="000D7ACA" w:rsidRDefault="000D7ACA">
      <w:pPr>
        <w:rPr>
          <w:rFonts w:ascii="Calisto MT" w:hAnsi="Calisto MT"/>
        </w:rPr>
      </w:pPr>
    </w:p>
    <w:p w14:paraId="5DA805DA" w14:textId="11F57788" w:rsidR="000D7ACA" w:rsidRDefault="000D7ACA">
      <w:pPr>
        <w:rPr>
          <w:rFonts w:ascii="Calisto MT" w:hAnsi="Calisto MT"/>
        </w:rPr>
      </w:pPr>
    </w:p>
    <w:p w14:paraId="10F74F23" w14:textId="7AA3A410" w:rsidR="000D7ACA" w:rsidRDefault="000D7ACA">
      <w:pPr>
        <w:rPr>
          <w:rFonts w:ascii="Calisto MT" w:hAnsi="Calisto MT"/>
        </w:rPr>
      </w:pPr>
    </w:p>
    <w:p w14:paraId="72D9FC69" w14:textId="2FB53910" w:rsidR="000D7ACA" w:rsidRDefault="000D7ACA">
      <w:pPr>
        <w:rPr>
          <w:rFonts w:ascii="Calisto MT" w:hAnsi="Calisto MT"/>
        </w:rPr>
      </w:pPr>
    </w:p>
    <w:p w14:paraId="565AEA76" w14:textId="78E18DED" w:rsidR="000D7ACA" w:rsidRDefault="000D7ACA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</w:p>
    <w:p w14:paraId="000EADDE" w14:textId="76D94161" w:rsidR="000D7ACA" w:rsidRPr="009F1418" w:rsidRDefault="000D7ACA">
      <w:pPr>
        <w:rPr>
          <w:rFonts w:ascii="Calisto MT" w:hAnsi="Calisto MT"/>
        </w:rPr>
      </w:pPr>
      <w:r>
        <w:rPr>
          <w:rFonts w:ascii="Calisto MT" w:hAnsi="Calisto M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07AE0C25" wp14:editId="3B149C1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923655" cy="4394200"/>
                <wp:effectExtent l="0" t="0" r="17145" b="1270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3655" cy="439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30DF5C" w14:textId="77777777" w:rsidR="000D7ACA" w:rsidRDefault="000D7ACA" w:rsidP="000D7ACA">
                            <w:pPr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424BAE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Portfolio</w:t>
                            </w:r>
                          </w:p>
                          <w:p w14:paraId="43F5B1BA" w14:textId="53E8C9F1" w:rsidR="000D7ACA" w:rsidRDefault="000D7ACA" w:rsidP="000D7ACA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  <w:r w:rsidRPr="000D7ACA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Inverse Kinematics </w:t>
                            </w:r>
                            <w:r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Calculator </w:t>
                            </w:r>
                            <w:r w:rsidRPr="000D7ACA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with </w:t>
                            </w:r>
                            <w:r w:rsidR="006C40F5" w:rsidRPr="006C40F5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Linear </w:t>
                            </w:r>
                            <w:r w:rsidR="006C40F5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B</w:t>
                            </w:r>
                            <w:r w:rsidR="006C40F5" w:rsidRPr="006C40F5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 xml:space="preserve">lend </w:t>
                            </w:r>
                            <w:r w:rsidR="006C40F5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S</w:t>
                            </w:r>
                            <w:r w:rsidR="006C40F5" w:rsidRPr="006C40F5">
                              <w:rPr>
                                <w:rFonts w:ascii="Calisto MT" w:hAnsi="Calisto MT"/>
                                <w:b/>
                                <w:bCs/>
                              </w:rPr>
                              <w:t>kinning</w:t>
                            </w:r>
                          </w:p>
                          <w:p w14:paraId="7FC20981" w14:textId="2398865E" w:rsidR="005C37A7" w:rsidRDefault="00A70255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  <w:r w:rsidRPr="00A70255">
                              <w:rPr>
                                <w:rFonts w:ascii="Calisto MT" w:hAnsi="Calisto MT"/>
                              </w:rPr>
                              <w:t>Implemented an Inverse Kinematics (IK) handler with the pseudoinverse method. Using ADOL-C to compute Jacobian matrix and Eigen to solve linear systems. Also implemented forward kinematics and linear blend skinning.</w:t>
                            </w:r>
                          </w:p>
                          <w:p w14:paraId="1FC20A09" w14:textId="35A46BA3" w:rsidR="000D7ACA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Rendering software written by </w:t>
                            </w:r>
                            <w:r w:rsidR="00D477B3" w:rsidRPr="00D477B3">
                              <w:rPr>
                                <w:rFonts w:ascii="Calisto MT" w:hAnsi="Calisto MT"/>
                              </w:rPr>
                              <w:t>Jernej Barbic and Yijing Li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. </w:t>
                            </w:r>
                          </w:p>
                          <w:p w14:paraId="6658255E" w14:textId="60F48B90" w:rsidR="00564934" w:rsidRDefault="00564934" w:rsidP="00564934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 “ik/</w:t>
                            </w:r>
                            <w:r w:rsidRPr="00564934">
                              <w:rPr>
                                <w:rFonts w:ascii="Calisto MT" w:hAnsi="Calisto MT"/>
                              </w:rPr>
                              <w:t>armadillo</w:t>
                            </w:r>
                            <w:r>
                              <w:rPr>
                                <w:rFonts w:ascii="Calisto MT" w:hAnsi="Calisto MT"/>
                              </w:rPr>
                              <w:t>.gif” “ik/hand.gif”</w:t>
                            </w:r>
                          </w:p>
                          <w:p w14:paraId="7207BCC1" w14:textId="5E9E6615" w:rsidR="000D7ACA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2DE12EE0" w14:textId="5FB12F79" w:rsidR="000D7ACA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    </w:t>
                            </w:r>
                          </w:p>
                          <w:p w14:paraId="32D01D78" w14:textId="70131C70" w:rsidR="000D7ACA" w:rsidRPr="00E849A1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  <w:r>
                              <w:rPr>
                                <w:rFonts w:ascii="Calisto MT" w:hAnsi="Calisto MT"/>
                              </w:rPr>
                              <w:t xml:space="preserve">(i) </w:t>
                            </w:r>
                            <w:r w:rsidR="006C40F5" w:rsidRPr="006C40F5">
                              <w:rPr>
                                <w:rFonts w:ascii="Calisto MT" w:hAnsi="Calisto MT"/>
                              </w:rPr>
                              <w:t>Armadillo Monster</w:t>
                            </w:r>
                            <w:r>
                              <w:rPr>
                                <w:rFonts w:ascii="Calisto MT" w:hAnsi="Calisto MT"/>
                              </w:rPr>
                              <w:t xml:space="preserve">                                               (ii) </w:t>
                            </w:r>
                            <w:r w:rsidR="006C40F5">
                              <w:rPr>
                                <w:rFonts w:ascii="Calisto MT" w:hAnsi="Calisto MT"/>
                              </w:rPr>
                              <w:t>Hand demo</w:t>
                            </w:r>
                          </w:p>
                          <w:p w14:paraId="7507531E" w14:textId="77777777" w:rsidR="000D7ACA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350C8D86" w14:textId="77777777" w:rsidR="000D7ACA" w:rsidRPr="00DB7FF4" w:rsidRDefault="000D7ACA" w:rsidP="000D7ACA">
                            <w:pPr>
                              <w:rPr>
                                <w:rFonts w:ascii="Calisto MT" w:hAnsi="Calisto MT"/>
                              </w:rPr>
                            </w:pPr>
                          </w:p>
                          <w:p w14:paraId="3D9E2F9D" w14:textId="77777777" w:rsidR="000D7ACA" w:rsidRDefault="000D7ACA" w:rsidP="000D7ACA">
                            <w:pPr>
                              <w:rPr>
                                <w:rFonts w:ascii="Calisto MT" w:hAnsi="Calisto MT"/>
                                <w:b/>
                                <w:bCs/>
                              </w:rPr>
                            </w:pPr>
                          </w:p>
                          <w:p w14:paraId="78955D05" w14:textId="77777777" w:rsidR="000D7ACA" w:rsidRPr="00CB6C2E" w:rsidRDefault="000D7ACA" w:rsidP="000D7ACA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E0C25" id="Text Box 43" o:spid="_x0000_s1036" type="#_x0000_t202" style="position:absolute;margin-left:0;margin-top:0;width:702.65pt;height:346pt;z-index:-251623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" fillcolor="white [3201]" strokeweight=".5pt">
                <v:textbox>
                  <w:txbxContent>
                    <w:p w14:paraId="4E30DF5C" w14:textId="77777777" w:rsidR="000D7ACA" w:rsidRDefault="000D7ACA" w:rsidP="000D7ACA">
                      <w:pPr>
                        <w:jc w:val="center"/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424BAE">
                        <w:rPr>
                          <w:rFonts w:ascii="Calisto MT" w:hAnsi="Calisto MT"/>
                          <w:b/>
                          <w:bCs/>
                        </w:rPr>
                        <w:t>Portfolio</w:t>
                      </w:r>
                    </w:p>
                    <w:p w14:paraId="43F5B1BA" w14:textId="53E8C9F1" w:rsidR="000D7ACA" w:rsidRDefault="000D7ACA" w:rsidP="000D7ACA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  <w:r w:rsidRPr="000D7ACA">
                        <w:rPr>
                          <w:rFonts w:ascii="Calisto MT" w:hAnsi="Calisto MT"/>
                          <w:b/>
                          <w:bCs/>
                        </w:rPr>
                        <w:t xml:space="preserve">Inverse Kinematics </w:t>
                      </w:r>
                      <w:r>
                        <w:rPr>
                          <w:rFonts w:ascii="Calisto MT" w:hAnsi="Calisto MT"/>
                          <w:b/>
                          <w:bCs/>
                        </w:rPr>
                        <w:t xml:space="preserve">Calculator </w:t>
                      </w:r>
                      <w:r w:rsidRPr="000D7ACA">
                        <w:rPr>
                          <w:rFonts w:ascii="Calisto MT" w:hAnsi="Calisto MT"/>
                          <w:b/>
                          <w:bCs/>
                        </w:rPr>
                        <w:t xml:space="preserve">with </w:t>
                      </w:r>
                      <w:r w:rsidR="006C40F5" w:rsidRPr="006C40F5">
                        <w:rPr>
                          <w:rFonts w:ascii="Calisto MT" w:hAnsi="Calisto MT"/>
                          <w:b/>
                          <w:bCs/>
                        </w:rPr>
                        <w:t xml:space="preserve">Linear </w:t>
                      </w:r>
                      <w:r w:rsidR="006C40F5">
                        <w:rPr>
                          <w:rFonts w:ascii="Calisto MT" w:hAnsi="Calisto MT"/>
                          <w:b/>
                          <w:bCs/>
                        </w:rPr>
                        <w:t>B</w:t>
                      </w:r>
                      <w:r w:rsidR="006C40F5" w:rsidRPr="006C40F5">
                        <w:rPr>
                          <w:rFonts w:ascii="Calisto MT" w:hAnsi="Calisto MT"/>
                          <w:b/>
                          <w:bCs/>
                        </w:rPr>
                        <w:t xml:space="preserve">lend </w:t>
                      </w:r>
                      <w:r w:rsidR="006C40F5">
                        <w:rPr>
                          <w:rFonts w:ascii="Calisto MT" w:hAnsi="Calisto MT"/>
                          <w:b/>
                          <w:bCs/>
                        </w:rPr>
                        <w:t>S</w:t>
                      </w:r>
                      <w:r w:rsidR="006C40F5" w:rsidRPr="006C40F5">
                        <w:rPr>
                          <w:rFonts w:ascii="Calisto MT" w:hAnsi="Calisto MT"/>
                          <w:b/>
                          <w:bCs/>
                        </w:rPr>
                        <w:t>kinning</w:t>
                      </w:r>
                    </w:p>
                    <w:p w14:paraId="7FC20981" w14:textId="2398865E" w:rsidR="005C37A7" w:rsidRDefault="00A70255" w:rsidP="000D7ACA">
                      <w:pPr>
                        <w:rPr>
                          <w:rFonts w:ascii="Calisto MT" w:hAnsi="Calisto MT"/>
                        </w:rPr>
                      </w:pPr>
                      <w:r w:rsidRPr="00A70255">
                        <w:rPr>
                          <w:rFonts w:ascii="Calisto MT" w:hAnsi="Calisto MT"/>
                        </w:rPr>
                        <w:t>Implemented an Inverse Kinematics (IK) handler with the pseudoinverse method. Using ADOL-C to compute Jacobian matrix and Eigen to solve linear systems. Also implemented forward kinematics and linear blend skinning.</w:t>
                      </w:r>
                    </w:p>
                    <w:p w14:paraId="1FC20A09" w14:textId="35A46BA3" w:rsidR="000D7ACA" w:rsidRDefault="000D7ACA" w:rsidP="000D7ACA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Rendering software written by </w:t>
                      </w:r>
                      <w:r w:rsidR="00D477B3" w:rsidRPr="00D477B3">
                        <w:rPr>
                          <w:rFonts w:ascii="Calisto MT" w:hAnsi="Calisto MT"/>
                        </w:rPr>
                        <w:t>Jernej Barbic and Yijing Li</w:t>
                      </w:r>
                      <w:r>
                        <w:rPr>
                          <w:rFonts w:ascii="Calisto MT" w:hAnsi="Calisto MT"/>
                        </w:rPr>
                        <w:t xml:space="preserve">. </w:t>
                      </w:r>
                    </w:p>
                    <w:p w14:paraId="6658255E" w14:textId="60F48B90" w:rsidR="00564934" w:rsidRDefault="00564934" w:rsidP="00564934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 “ik/</w:t>
                      </w:r>
                      <w:r w:rsidRPr="00564934">
                        <w:rPr>
                          <w:rFonts w:ascii="Calisto MT" w:hAnsi="Calisto MT"/>
                        </w:rPr>
                        <w:t>armadillo</w:t>
                      </w:r>
                      <w:r>
                        <w:rPr>
                          <w:rFonts w:ascii="Calisto MT" w:hAnsi="Calisto MT"/>
                        </w:rPr>
                        <w:t>.gif” “ik/hand.gif”</w:t>
                      </w:r>
                    </w:p>
                    <w:p w14:paraId="7207BCC1" w14:textId="5E9E6615" w:rsidR="000D7ACA" w:rsidRDefault="000D7ACA" w:rsidP="000D7ACA">
                      <w:pPr>
                        <w:rPr>
                          <w:rFonts w:ascii="Calisto MT" w:hAnsi="Calisto MT"/>
                        </w:rPr>
                      </w:pPr>
                    </w:p>
                    <w:p w14:paraId="2DE12EE0" w14:textId="5FB12F79" w:rsidR="000D7ACA" w:rsidRDefault="000D7ACA" w:rsidP="000D7ACA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    </w:t>
                      </w:r>
                    </w:p>
                    <w:p w14:paraId="32D01D78" w14:textId="70131C70" w:rsidR="000D7ACA" w:rsidRPr="00E849A1" w:rsidRDefault="000D7ACA" w:rsidP="000D7ACA">
                      <w:pPr>
                        <w:rPr>
                          <w:rFonts w:ascii="Calisto MT" w:hAnsi="Calisto MT"/>
                        </w:rPr>
                      </w:pPr>
                      <w:r>
                        <w:rPr>
                          <w:rFonts w:ascii="Calisto MT" w:hAnsi="Calisto MT"/>
                        </w:rPr>
                        <w:t xml:space="preserve">(i) </w:t>
                      </w:r>
                      <w:r w:rsidR="006C40F5" w:rsidRPr="006C40F5">
                        <w:rPr>
                          <w:rFonts w:ascii="Calisto MT" w:hAnsi="Calisto MT"/>
                        </w:rPr>
                        <w:t>Armadillo Monster</w:t>
                      </w:r>
                      <w:r>
                        <w:rPr>
                          <w:rFonts w:ascii="Calisto MT" w:hAnsi="Calisto MT"/>
                        </w:rPr>
                        <w:t xml:space="preserve">                                               (ii) </w:t>
                      </w:r>
                      <w:r w:rsidR="006C40F5">
                        <w:rPr>
                          <w:rFonts w:ascii="Calisto MT" w:hAnsi="Calisto MT"/>
                        </w:rPr>
                        <w:t>Hand demo</w:t>
                      </w:r>
                    </w:p>
                    <w:p w14:paraId="7507531E" w14:textId="77777777" w:rsidR="000D7ACA" w:rsidRDefault="000D7ACA" w:rsidP="000D7ACA">
                      <w:pPr>
                        <w:rPr>
                          <w:rFonts w:ascii="Calisto MT" w:hAnsi="Calisto MT"/>
                        </w:rPr>
                      </w:pPr>
                    </w:p>
                    <w:p w14:paraId="350C8D86" w14:textId="77777777" w:rsidR="000D7ACA" w:rsidRPr="00DB7FF4" w:rsidRDefault="000D7ACA" w:rsidP="000D7ACA">
                      <w:pPr>
                        <w:rPr>
                          <w:rFonts w:ascii="Calisto MT" w:hAnsi="Calisto MT"/>
                        </w:rPr>
                      </w:pPr>
                    </w:p>
                    <w:p w14:paraId="3D9E2F9D" w14:textId="77777777" w:rsidR="000D7ACA" w:rsidRDefault="000D7ACA" w:rsidP="000D7ACA">
                      <w:pPr>
                        <w:rPr>
                          <w:rFonts w:ascii="Calisto MT" w:hAnsi="Calisto MT"/>
                          <w:b/>
                          <w:bCs/>
                        </w:rPr>
                      </w:pPr>
                    </w:p>
                    <w:p w14:paraId="78955D05" w14:textId="77777777" w:rsidR="000D7ACA" w:rsidRPr="00CB6C2E" w:rsidRDefault="000D7ACA" w:rsidP="000D7ACA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0D7ACA" w:rsidRPr="009F1418" w:rsidSect="00DF5A07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ayalam MN">
    <w:charset w:val="00"/>
    <w:family w:val="auto"/>
    <w:pitch w:val="variable"/>
    <w:sig w:usb0="008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3187D"/>
    <w:multiLevelType w:val="hybridMultilevel"/>
    <w:tmpl w:val="576086DA"/>
    <w:lvl w:ilvl="0" w:tplc="43E6270C">
      <w:numFmt w:val="bullet"/>
      <w:lvlText w:val="-"/>
      <w:lvlJc w:val="left"/>
      <w:pPr>
        <w:ind w:left="720" w:hanging="360"/>
      </w:pPr>
      <w:rPr>
        <w:rFonts w:ascii="Calisto MT" w:eastAsiaTheme="minorEastAsia" w:hAnsi="Calisto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2663CF"/>
    <w:multiLevelType w:val="hybridMultilevel"/>
    <w:tmpl w:val="6C1CE5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447C55"/>
    <w:multiLevelType w:val="hybridMultilevel"/>
    <w:tmpl w:val="2702CF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13807"/>
    <w:multiLevelType w:val="hybridMultilevel"/>
    <w:tmpl w:val="81AAE418"/>
    <w:lvl w:ilvl="0" w:tplc="43E6270C">
      <w:numFmt w:val="bullet"/>
      <w:lvlText w:val="-"/>
      <w:lvlJc w:val="left"/>
      <w:pPr>
        <w:ind w:left="720" w:hanging="360"/>
      </w:pPr>
      <w:rPr>
        <w:rFonts w:ascii="Calisto MT" w:eastAsiaTheme="minorEastAsia" w:hAnsi="Calisto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35383"/>
    <w:multiLevelType w:val="hybridMultilevel"/>
    <w:tmpl w:val="3F261C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774524">
    <w:abstractNumId w:val="3"/>
  </w:num>
  <w:num w:numId="2" w16cid:durableId="1140615729">
    <w:abstractNumId w:val="0"/>
  </w:num>
  <w:num w:numId="3" w16cid:durableId="216354227">
    <w:abstractNumId w:val="4"/>
  </w:num>
  <w:num w:numId="4" w16cid:durableId="863222">
    <w:abstractNumId w:val="1"/>
  </w:num>
  <w:num w:numId="5" w16cid:durableId="1370644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jEwMzK1NDYyNTRU0lEKTi0uzszPAykwqgUALbBXKiwAAAA="/>
  </w:docVars>
  <w:rsids>
    <w:rsidRoot w:val="009F1418"/>
    <w:rsid w:val="00010732"/>
    <w:rsid w:val="00081291"/>
    <w:rsid w:val="0009470F"/>
    <w:rsid w:val="000A200B"/>
    <w:rsid w:val="000D4D05"/>
    <w:rsid w:val="000D7ACA"/>
    <w:rsid w:val="001170F7"/>
    <w:rsid w:val="001667A0"/>
    <w:rsid w:val="00195113"/>
    <w:rsid w:val="001F125B"/>
    <w:rsid w:val="002027F2"/>
    <w:rsid w:val="00231EB4"/>
    <w:rsid w:val="002942BC"/>
    <w:rsid w:val="00385DF8"/>
    <w:rsid w:val="00406D88"/>
    <w:rsid w:val="00424BAE"/>
    <w:rsid w:val="004369F9"/>
    <w:rsid w:val="0046088B"/>
    <w:rsid w:val="00475817"/>
    <w:rsid w:val="00504306"/>
    <w:rsid w:val="005464B3"/>
    <w:rsid w:val="00550456"/>
    <w:rsid w:val="00560407"/>
    <w:rsid w:val="00564934"/>
    <w:rsid w:val="005C37A7"/>
    <w:rsid w:val="00602CD4"/>
    <w:rsid w:val="0061172C"/>
    <w:rsid w:val="006C40F5"/>
    <w:rsid w:val="006D2C56"/>
    <w:rsid w:val="00722385"/>
    <w:rsid w:val="00726BCD"/>
    <w:rsid w:val="007C6DE8"/>
    <w:rsid w:val="007E56EC"/>
    <w:rsid w:val="007F7DC7"/>
    <w:rsid w:val="008532FF"/>
    <w:rsid w:val="00895E56"/>
    <w:rsid w:val="008B158F"/>
    <w:rsid w:val="008C2D8F"/>
    <w:rsid w:val="008F64FF"/>
    <w:rsid w:val="009A004F"/>
    <w:rsid w:val="009F1418"/>
    <w:rsid w:val="00A35DC1"/>
    <w:rsid w:val="00A64A3A"/>
    <w:rsid w:val="00A70255"/>
    <w:rsid w:val="00A73239"/>
    <w:rsid w:val="00AA6B56"/>
    <w:rsid w:val="00B134D2"/>
    <w:rsid w:val="00B14C65"/>
    <w:rsid w:val="00B26738"/>
    <w:rsid w:val="00B4679F"/>
    <w:rsid w:val="00C60BFC"/>
    <w:rsid w:val="00CB5D4F"/>
    <w:rsid w:val="00CB6C2E"/>
    <w:rsid w:val="00CD7FF6"/>
    <w:rsid w:val="00CF7F5D"/>
    <w:rsid w:val="00D134E9"/>
    <w:rsid w:val="00D477B3"/>
    <w:rsid w:val="00DB6C4D"/>
    <w:rsid w:val="00DB7FF4"/>
    <w:rsid w:val="00DC7EC3"/>
    <w:rsid w:val="00DF5A07"/>
    <w:rsid w:val="00E51B26"/>
    <w:rsid w:val="00E57D3E"/>
    <w:rsid w:val="00E849A1"/>
    <w:rsid w:val="00E9763E"/>
    <w:rsid w:val="00EC382E"/>
    <w:rsid w:val="00F865D7"/>
    <w:rsid w:val="00FE7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D214C"/>
  <w15:chartTrackingRefBased/>
  <w15:docId w15:val="{4D7FCB1C-1893-F643-B0AE-F79BAE329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2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34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4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34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8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1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19.gif"/><Relationship Id="rId3" Type="http://schemas.openxmlformats.org/officeDocument/2006/relationships/settings" Target="settings.xml"/><Relationship Id="rId21" Type="http://schemas.openxmlformats.org/officeDocument/2006/relationships/hyperlink" Target="https://zanelizhian.itch.io/rhythm-fighting-game" TargetMode="External"/><Relationship Id="rId7" Type="http://schemas.openxmlformats.org/officeDocument/2006/relationships/hyperlink" Target="https://www.linkedin.com/in/lizhian/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18.gif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zanelizhian.itch.io/rhythm-fighting-game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24" Type="http://schemas.openxmlformats.org/officeDocument/2006/relationships/image" Target="media/image17.jp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6.jpg"/><Relationship Id="rId28" Type="http://schemas.openxmlformats.org/officeDocument/2006/relationships/image" Target="media/image21.gif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jpg"/><Relationship Id="rId27" Type="http://schemas.openxmlformats.org/officeDocument/2006/relationships/image" Target="media/image20.gi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9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an Li</dc:creator>
  <cp:keywords/>
  <dc:description/>
  <cp:lastModifiedBy>Zhian Li</cp:lastModifiedBy>
  <cp:revision>58</cp:revision>
  <dcterms:created xsi:type="dcterms:W3CDTF">2022-03-20T18:39:00Z</dcterms:created>
  <dcterms:modified xsi:type="dcterms:W3CDTF">2022-10-27T10:02:00Z</dcterms:modified>
</cp:coreProperties>
</file>